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DDF12" w14:textId="49E5CC04" w:rsidR="00D853D2" w:rsidRDefault="00D853D2" w:rsidP="00D853D2">
      <w:pPr>
        <w:pStyle w:val="PhDFigureCaption"/>
        <w:spacing w:before="240"/>
      </w:pPr>
      <w:r>
        <w:rPr>
          <w:szCs w:val="24"/>
        </w:rPr>
        <w:t xml:space="preserve">Turnip </w:t>
      </w:r>
      <w:r w:rsidRPr="00214938">
        <w:t>representation</w:t>
      </w:r>
      <w:r>
        <w:rPr>
          <w:szCs w:val="24"/>
        </w:rPr>
        <w:t xml:space="preserve"> of QLD rule</w:t>
      </w:r>
      <w:r>
        <w:rPr>
          <w:szCs w:val="24"/>
        </w:rPr>
        <w:t xml:space="preserve"> section</w:t>
      </w:r>
      <w:r>
        <w:rPr>
          <w:szCs w:val="24"/>
        </w:rPr>
        <w:t xml:space="preserve"> </w:t>
      </w:r>
      <w:r>
        <w:rPr>
          <w:szCs w:val="24"/>
        </w:rPr>
        <w:t>151A</w:t>
      </w:r>
      <w:r>
        <w:rPr>
          <w:szCs w:val="24"/>
        </w:rPr>
        <w:t xml:space="preserve"> encod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  <w:gridCol w:w="660"/>
      </w:tblGrid>
      <w:tr w:rsidR="00AB657E" w14:paraId="0425E5EA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bottom w:val="nil"/>
            </w:tcBorders>
          </w:tcPr>
          <w:p w14:paraId="77EFDF2C" w14:textId="714C2D6F" w:rsidR="00AB657E" w:rsidRPr="00392FD9" w:rsidRDefault="00AB657E" w:rsidP="00B675EE">
            <w:pPr>
              <w:ind w:left="1161" w:hanging="1161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S</w:t>
            </w:r>
            <w:r w:rsidRPr="00392FD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/>
              </w:rPr>
              <w:t>ection 151A</w:t>
            </w:r>
            <w:r w:rsidRPr="00392FD9"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  <w:t xml:space="preserve"> </w:t>
            </w:r>
            <w:r w:rsidRPr="00392FD9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Lane filtering between slow or stationary vehicles on a motorbike</w:t>
            </w:r>
          </w:p>
          <w:p w14:paraId="4851A4E4" w14:textId="77777777" w:rsidR="00AB657E" w:rsidRPr="00392FD9" w:rsidRDefault="00AB657E" w:rsidP="00B675EE">
            <w:pPr>
              <w:ind w:left="310" w:hanging="31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(1) The rider of a motorbike is </w:t>
            </w:r>
            <w:bookmarkStart w:id="0" w:name="sec.151A-def.lanefiltering"/>
            <w:bookmarkEnd w:id="0"/>
            <w:r w:rsidRPr="00392FD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  <w:lang w:eastAsia="en-AU"/>
              </w:rPr>
              <w:t>lane filtering </w:t>
            </w:r>
            <w:r w:rsidRPr="00392FD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along a length of road if the rider rides the motorbike between—</w:t>
            </w:r>
          </w:p>
          <w:p w14:paraId="7F2F9178" w14:textId="77777777" w:rsidR="00AB657E" w:rsidRPr="00392FD9" w:rsidRDefault="00AB657E" w:rsidP="00B675EE">
            <w:pPr>
              <w:ind w:left="310" w:hanging="31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(a) two adjacent lines of traffic travelling in the same direction as the motorbike; or</w:t>
            </w:r>
          </w:p>
          <w:p w14:paraId="5EECB635" w14:textId="77777777" w:rsidR="00AB657E" w:rsidRPr="00392FD9" w:rsidRDefault="00AB657E" w:rsidP="00B675EE">
            <w:pPr>
              <w:ind w:left="310" w:hanging="31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(b) two vehicles (regardless of whether the rider remains within a single marked lane), each vehicle travelling in—</w:t>
            </w:r>
          </w:p>
          <w:p w14:paraId="3A16F4C8" w14:textId="77777777" w:rsidR="00AB657E" w:rsidRPr="00392FD9" w:rsidRDefault="00AB657E" w:rsidP="00B675EE">
            <w:pPr>
              <w:ind w:left="1161" w:hanging="851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(i) the same direction as the motorbike; and</w:t>
            </w:r>
          </w:p>
          <w:p w14:paraId="1DB97B38" w14:textId="77777777" w:rsidR="00AB657E" w:rsidRPr="00392FD9" w:rsidRDefault="00AB657E" w:rsidP="00B675EE">
            <w:pPr>
              <w:ind w:left="1161" w:hanging="851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AU"/>
              </w:rPr>
              <w:t>(ii) separate, but adjacent, marked lanes.</w:t>
            </w:r>
          </w:p>
          <w:p w14:paraId="6FB8CFA9" w14:textId="77777777" w:rsidR="00AB657E" w:rsidRPr="00392FD9" w:rsidRDefault="00AB657E" w:rsidP="00B675EE">
            <w:pPr>
              <w:ind w:left="310" w:hanging="310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2) The rider of a motorbike must not unlawfully lane filter along a length of road.</w:t>
            </w:r>
          </w:p>
          <w:p w14:paraId="1C6025A1" w14:textId="5A361BEC" w:rsidR="00AB657E" w:rsidRPr="00392FD9" w:rsidRDefault="00AB657E" w:rsidP="00B675EE">
            <w:pPr>
              <w:ind w:left="310" w:hanging="310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3) For subsection (2), if 1 or more of the following circumstances apply while a rider is lane filtering along a length of road, the rider is taken to have unlawfully lane filtered along the length of road—</w:t>
            </w:r>
          </w:p>
          <w:p w14:paraId="2F9063B0" w14:textId="77777777" w:rsidR="00AB657E" w:rsidRPr="00392FD9" w:rsidRDefault="00AB657E" w:rsidP="00B675EE">
            <w:pPr>
              <w:ind w:left="594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a) the rider does not hold an O type licence for the class of the motorbike;</w:t>
            </w:r>
          </w:p>
          <w:p w14:paraId="514D1461" w14:textId="77777777" w:rsidR="00AB657E" w:rsidRPr="00392FD9" w:rsidRDefault="00AB657E" w:rsidP="00B675EE">
            <w:pPr>
              <w:ind w:left="1161" w:hanging="851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b) the rider rides at a speed of more than 30km/h;</w:t>
            </w:r>
          </w:p>
          <w:p w14:paraId="1513A4FB" w14:textId="77777777" w:rsidR="00AB657E" w:rsidRPr="00392FD9" w:rsidRDefault="00AB657E" w:rsidP="00B675EE">
            <w:pPr>
              <w:ind w:left="1161" w:hanging="851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c) the rider rides in a school zone;</w:t>
            </w:r>
          </w:p>
          <w:p w14:paraId="2DACFF8F" w14:textId="77777777" w:rsidR="00AB657E" w:rsidRPr="00392FD9" w:rsidRDefault="00AB657E" w:rsidP="00B675EE">
            <w:pPr>
              <w:ind w:left="1161" w:hanging="851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d) a no filtering sign applies to the length of road;</w:t>
            </w:r>
          </w:p>
          <w:p w14:paraId="60D4EAA3" w14:textId="77777777" w:rsidR="00AB657E" w:rsidRPr="00392FD9" w:rsidRDefault="00AB657E" w:rsidP="00B675EE">
            <w:pPr>
              <w:ind w:left="1161" w:hanging="851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e) it is not safe to lane filter.</w:t>
            </w:r>
          </w:p>
          <w:p w14:paraId="633A5950" w14:textId="77777777" w:rsidR="00AB657E" w:rsidRPr="00392FD9" w:rsidRDefault="00AB657E" w:rsidP="00B675EE">
            <w:pPr>
              <w:ind w:left="310" w:hanging="310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4) A no filtering sign on a road applies to a length of road starting at the sign and ending at the nearer of the following—</w:t>
            </w:r>
          </w:p>
          <w:p w14:paraId="508133B2" w14:textId="77777777" w:rsidR="00AB657E" w:rsidRPr="00392FD9" w:rsidRDefault="00AB657E" w:rsidP="00B675EE">
            <w:pPr>
              <w:ind w:left="594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a) if the length of road ends at a T-intersection or dead end—the end of the length of road;</w:t>
            </w:r>
          </w:p>
          <w:p w14:paraId="07A90125" w14:textId="77777777" w:rsidR="00AB657E" w:rsidRPr="00392FD9" w:rsidRDefault="00AB657E" w:rsidP="00B675EE">
            <w:pPr>
              <w:ind w:left="1161" w:hanging="851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b) the next end no filtering sign that is on the road.</w:t>
            </w:r>
          </w:p>
          <w:p w14:paraId="799D94DF" w14:textId="77777777" w:rsidR="00AB657E" w:rsidRPr="00392FD9" w:rsidRDefault="00AB657E" w:rsidP="00B675EE">
            <w:pPr>
              <w:ind w:left="1161" w:hanging="1161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5) In this section—</w:t>
            </w:r>
          </w:p>
          <w:p w14:paraId="2D652433" w14:textId="77777777" w:rsidR="00AB657E" w:rsidRPr="00392FD9" w:rsidRDefault="00AB657E" w:rsidP="00B675EE">
            <w:pPr>
              <w:ind w:left="1161" w:hanging="1161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bookmarkStart w:id="1" w:name="sec.151A-ssec.5-def.endnofilteringsign"/>
            <w:bookmarkEnd w:id="1"/>
            <w:r w:rsidRPr="00392FD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AU"/>
              </w:rPr>
              <w:t>end no filtering sign</w:t>
            </w: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 means a traffic sign—</w:t>
            </w:r>
          </w:p>
          <w:p w14:paraId="1C2A95AA" w14:textId="77777777" w:rsidR="00AB657E" w:rsidRPr="00392FD9" w:rsidRDefault="00AB657E" w:rsidP="00B675EE">
            <w:pPr>
              <w:ind w:left="310" w:hanging="310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a) with a symbol displaying a motorbike positioned between two vehicles with a black diagonal line across the symbol; and</w:t>
            </w:r>
          </w:p>
          <w:p w14:paraId="28BC6C22" w14:textId="77777777" w:rsidR="00AB657E" w:rsidRPr="00392FD9" w:rsidRDefault="00AB657E" w:rsidP="00B675EE">
            <w:pPr>
              <w:ind w:left="310" w:hanging="310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b) with a symbol positioned below the symbol mentioned in paragraph (a) displaying the word ‘END’ in black letters.</w:t>
            </w:r>
          </w:p>
          <w:p w14:paraId="5F8D11DE" w14:textId="77777777" w:rsidR="00AB657E" w:rsidRPr="00392FD9" w:rsidRDefault="00AB657E" w:rsidP="00B675EE">
            <w:pPr>
              <w:ind w:left="1161" w:hanging="1161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bookmarkStart w:id="2" w:name="sec.151A-ssec.5-def.nofilteringsign"/>
            <w:bookmarkEnd w:id="2"/>
            <w:r w:rsidRPr="00392FD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AU"/>
              </w:rPr>
              <w:t>no filtering sign</w:t>
            </w: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 means—</w:t>
            </w:r>
          </w:p>
          <w:p w14:paraId="41F3505C" w14:textId="77777777" w:rsidR="00AB657E" w:rsidRPr="00392FD9" w:rsidRDefault="00AB657E" w:rsidP="00B675EE">
            <w:pPr>
              <w:ind w:left="310" w:hanging="310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a) a traffic sign with a symbol displaying a motorbike positioned between two vehicles with a red diagonal line across the symbol; or</w:t>
            </w:r>
          </w:p>
          <w:p w14:paraId="2E5EA3AD" w14:textId="77777777" w:rsidR="00AB657E" w:rsidRPr="00392FD9" w:rsidRDefault="00AB657E" w:rsidP="00B675EE">
            <w:pPr>
              <w:ind w:left="1161" w:hanging="1161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b) a traffic sign displaying the words ‘no filtering’.</w:t>
            </w:r>
          </w:p>
          <w:p w14:paraId="43DCAEAC" w14:textId="7FB9FDE8" w:rsidR="00AB657E" w:rsidRPr="00821153" w:rsidRDefault="00AB657E" w:rsidP="00B675EE">
            <w:pPr>
              <w:shd w:val="clear" w:color="auto" w:fill="FFFFFF"/>
              <w:ind w:left="315" w:hanging="284"/>
              <w:rPr>
                <w:color w:val="000000"/>
                <w:sz w:val="20"/>
                <w:lang w:eastAsia="en-AU"/>
              </w:rPr>
            </w:pPr>
            <w:bookmarkStart w:id="3" w:name="sec.151A-ssec.5-def.schoolzone"/>
            <w:bookmarkEnd w:id="3"/>
            <w:r w:rsidRPr="00392FD9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AU"/>
              </w:rPr>
              <w:t>school zone </w:t>
            </w:r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means a school zone under </w:t>
            </w:r>
            <w:hyperlink r:id="rId4" w:anchor="sec.23" w:history="1">
              <w:r w:rsidRPr="00392FD9">
                <w:rPr>
                  <w:rFonts w:ascii="Times New Roman" w:eastAsia="Times New Roman" w:hAnsi="Times New Roman" w:cs="Times New Roman"/>
                  <w:color w:val="0066CC"/>
                  <w:sz w:val="20"/>
                  <w:szCs w:val="20"/>
                  <w:u w:val="single"/>
                  <w:lang w:eastAsia="en-AU"/>
                </w:rPr>
                <w:t>section 23</w:t>
              </w:r>
            </w:hyperlink>
            <w:r w:rsidRPr="00392FD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2) but only during the times when a lower speed limit applies to a driver in the school zone than the speed limit that applies to a driver for a length of road immediately outside the school zone.</w:t>
            </w:r>
          </w:p>
        </w:tc>
      </w:tr>
      <w:tr w:rsidR="00AB657E" w14:paraId="26E8244D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3CF1E4ED" w14:textId="3A978CE3" w:rsidR="00AB657E" w:rsidRPr="006970F2" w:rsidRDefault="009B1D0C" w:rsidP="00AB657E">
            <w:pPr>
              <w:shd w:val="clear" w:color="auto" w:fill="FFFFFF"/>
              <w:spacing w:line="360" w:lineRule="auto"/>
              <w:jc w:val="both"/>
              <w:rPr>
                <w:b/>
                <w:bCs/>
                <w:sz w:val="20"/>
              </w:rPr>
            </w:pPr>
            <w:r>
              <w:rPr>
                <w:noProof/>
              </w:rPr>
              <w:pict w14:anchorId="48853D90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3" o:spid="_x0000_s1028" type="#_x0000_t13" style="position:absolute;left:0;text-align:left;margin-left:189.5pt;margin-top:-4.55pt;width:18.5pt;height:19pt;rotation:90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" adj="10800" fillcolor="black [3213]" strokecolor="black [3213]" strokeweight="1pt"/>
              </w:pict>
            </w:r>
          </w:p>
        </w:tc>
      </w:tr>
      <w:tr w:rsidR="00AB657E" w14:paraId="5B02AA36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32C56D66" w14:textId="77777777" w:rsidR="00AB657E" w:rsidRPr="004607AE" w:rsidRDefault="00AB657E" w:rsidP="00AB657E">
            <w:pPr>
              <w:shd w:val="clear" w:color="auto" w:fill="FFFFFF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sz w:val="20"/>
              </w:rPr>
              <w:t>Encoding (Appendix A)</w:t>
            </w:r>
          </w:p>
        </w:tc>
      </w:tr>
      <w:tr w:rsidR="00AB657E" w14:paraId="4FA3867A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1048B063" w14:textId="1A1BBB55" w:rsidR="00AB657E" w:rsidRPr="0092050D" w:rsidRDefault="009B1D0C" w:rsidP="00AB657E">
            <w:pPr>
              <w:shd w:val="clear" w:color="auto" w:fill="FFFFFF"/>
              <w:spacing w:line="360" w:lineRule="auto"/>
              <w:jc w:val="center"/>
              <w:rPr>
                <w:sz w:val="20"/>
              </w:rPr>
            </w:pPr>
            <w:r>
              <w:rPr>
                <w:noProof/>
              </w:rPr>
              <w:pict w14:anchorId="19923C30">
                <v:shape id="Arrow: Right 19" o:spid="_x0000_s1029" type="#_x0000_t13" style="position:absolute;left:0;text-align:left;margin-left:189.5pt;margin-top:.2pt;width:18.5pt;height:19pt;rotation:90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" adj="10800" fillcolor="windowText" strokecolor="windowText" strokeweight="2pt"/>
              </w:pict>
            </w:r>
          </w:p>
        </w:tc>
      </w:tr>
      <w:tr w:rsidR="00AB657E" w14:paraId="52024C92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4F6ADF38" w14:textId="77777777" w:rsidR="00AB657E" w:rsidRPr="006970F2" w:rsidRDefault="00AB657E" w:rsidP="00AB657E">
            <w:pPr>
              <w:shd w:val="clear" w:color="auto" w:fill="FFFFFF"/>
              <w:spacing w:line="360" w:lineRule="auto"/>
              <w:jc w:val="both"/>
              <w:rPr>
                <w:b/>
                <w:bCs/>
                <w:sz w:val="20"/>
              </w:rPr>
            </w:pPr>
            <w:r w:rsidRPr="00BA1E21">
              <w:rPr>
                <w:noProof/>
                <w:sz w:val="20"/>
              </w:rPr>
              <w:drawing>
                <wp:anchor distT="0" distB="0" distL="114300" distR="114300" simplePos="0" relativeHeight="251666944" behindDoc="0" locked="0" layoutInCell="1" allowOverlap="1" wp14:anchorId="64059832" wp14:editId="45ACADF9">
                  <wp:simplePos x="0" y="0"/>
                  <wp:positionH relativeFrom="margin">
                    <wp:posOffset>1574165</wp:posOffset>
                  </wp:positionH>
                  <wp:positionV relativeFrom="margin">
                    <wp:posOffset>29210</wp:posOffset>
                  </wp:positionV>
                  <wp:extent cx="2026920" cy="347980"/>
                  <wp:effectExtent l="0" t="0" r="0" b="0"/>
                  <wp:wrapSquare wrapText="bothSides"/>
                  <wp:docPr id="30" name="Picture 17" descr="Text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44C7BD-5124-40F4-BC30-F8A27228C64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 descr="Tex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9844C7BD-5124-40F4-BC30-F8A27228C6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34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B657E" w14:paraId="503CA77B" w14:textId="77777777" w:rsidTr="00392FD9">
        <w:tc>
          <w:tcPr>
            <w:tcW w:w="8871" w:type="dxa"/>
            <w:gridSpan w:val="2"/>
            <w:tcBorders>
              <w:top w:val="nil"/>
            </w:tcBorders>
          </w:tcPr>
          <w:p w14:paraId="05296368" w14:textId="77777777" w:rsidR="00392FD9" w:rsidRDefault="00AF0717" w:rsidP="00366FC7">
            <w:pPr>
              <w:spacing w:line="360" w:lineRule="auto"/>
              <w:jc w:val="both"/>
              <w:rPr>
                <w:lang w:val="en-AU"/>
              </w:rPr>
            </w:pPr>
            <w:r>
              <w:rPr>
                <w:lang w:val="en-AU"/>
              </w:rPr>
              <w:br w:type="page"/>
            </w:r>
          </w:p>
          <w:p w14:paraId="7DFAB0DA" w14:textId="7FAC042E" w:rsidR="00AF0717" w:rsidRDefault="00AB657E" w:rsidP="00366FC7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sz w:val="20"/>
              </w:rPr>
              <w:t>Atom Initialisations:</w:t>
            </w:r>
          </w:p>
          <w:p w14:paraId="51B31843" w14:textId="16C6D04E" w:rsidR="00AF0717" w:rsidRDefault="00AF0717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F63C87">
              <w:rPr>
                <w:rFonts w:ascii="Times New Roman" w:hAnsi="Times New Roman" w:cs="Times New Roman"/>
                <w:sz w:val="20"/>
              </w:rPr>
              <w:t>rider_Rides_motorbike</w:t>
            </w:r>
          </w:p>
          <w:p w14:paraId="64320245" w14:textId="1A14367A" w:rsidR="00571449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571449" w:rsidRPr="00571449">
              <w:rPr>
                <w:rFonts w:ascii="Times New Roman" w:hAnsi="Times New Roman" w:cs="Times New Roman"/>
                <w:sz w:val="20"/>
              </w:rPr>
              <w:t>motorbike_InBetween(LineOfTraffic1, LineOfTraffic2)</w:t>
            </w:r>
          </w:p>
          <w:p w14:paraId="0BF354C5" w14:textId="147A9DEC" w:rsidR="00571449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571449" w:rsidRPr="00571449">
              <w:rPr>
                <w:rFonts w:ascii="Times New Roman" w:hAnsi="Times New Roman" w:cs="Times New Roman"/>
                <w:sz w:val="20"/>
              </w:rPr>
              <w:t>LineOfTraffic1_IsTravellingInTheSameDirectionOf_motorbike</w:t>
            </w:r>
          </w:p>
          <w:p w14:paraId="4F77E992" w14:textId="3F0911AB" w:rsidR="00571449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571449" w:rsidRPr="00571449">
              <w:rPr>
                <w:rFonts w:ascii="Times New Roman" w:hAnsi="Times New Roman" w:cs="Times New Roman"/>
                <w:sz w:val="20"/>
              </w:rPr>
              <w:t>LineOfTraffic2_IsTravellingInTheSameDirectionOf_motorbike</w:t>
            </w:r>
          </w:p>
          <w:p w14:paraId="3F924544" w14:textId="59F7AA08" w:rsidR="00571449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571449" w:rsidRPr="00571449">
              <w:rPr>
                <w:rFonts w:ascii="Times New Roman" w:hAnsi="Times New Roman" w:cs="Times New Roman"/>
                <w:sz w:val="20"/>
              </w:rPr>
              <w:t>LineOfTraffic1_IsAdjacentTo_LineOfTraffic2</w:t>
            </w:r>
          </w:p>
          <w:p w14:paraId="3F1BDB53" w14:textId="0D42D7BD" w:rsidR="00A96316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5C4F2A" w:rsidRPr="005C4F2A">
              <w:rPr>
                <w:rFonts w:ascii="Times New Roman" w:hAnsi="Times New Roman" w:cs="Times New Roman"/>
                <w:sz w:val="20"/>
              </w:rPr>
              <w:t>rider_LaneFilteringAlong_lengthOfRoad</w:t>
            </w:r>
          </w:p>
          <w:p w14:paraId="5B6EADC0" w14:textId="585B378A" w:rsidR="005C4F2A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5C4F2A" w:rsidRPr="005C4F2A">
              <w:rPr>
                <w:rFonts w:ascii="Times New Roman" w:hAnsi="Times New Roman" w:cs="Times New Roman"/>
                <w:sz w:val="20"/>
              </w:rPr>
              <w:t>motorbike_InBetween_(vehicle1, vehicle2)</w:t>
            </w:r>
          </w:p>
          <w:p w14:paraId="7D536015" w14:textId="3E6E86B8" w:rsidR="00571449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366FC7" w:rsidRPr="00366FC7">
              <w:rPr>
                <w:rFonts w:ascii="Times New Roman" w:hAnsi="Times New Roman" w:cs="Times New Roman"/>
                <w:sz w:val="20"/>
              </w:rPr>
              <w:t>vehicle1_IsTravellingInTheSameDirectionOf_motorbike</w:t>
            </w:r>
          </w:p>
          <w:p w14:paraId="5EB6986E" w14:textId="313315AA" w:rsidR="00AF0717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366FC7" w:rsidRPr="00366FC7">
              <w:rPr>
                <w:rFonts w:ascii="Times New Roman" w:hAnsi="Times New Roman" w:cs="Times New Roman"/>
                <w:sz w:val="20"/>
              </w:rPr>
              <w:t>vehicle2_IsTravellingInTheSameDirectionOf_motorbike</w:t>
            </w:r>
          </w:p>
          <w:p w14:paraId="3C4F31A0" w14:textId="0FD2E5EA" w:rsidR="0016582C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6582C" w:rsidRPr="0016582C">
              <w:rPr>
                <w:rFonts w:ascii="Times New Roman" w:hAnsi="Times New Roman" w:cs="Times New Roman"/>
                <w:sz w:val="20"/>
              </w:rPr>
              <w:t>vehicle1_IsTravellingIn_lane1</w:t>
            </w:r>
          </w:p>
          <w:p w14:paraId="276E4A35" w14:textId="28CAFC9A" w:rsidR="0016582C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lastRenderedPageBreak/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6582C" w:rsidRPr="0016582C">
              <w:rPr>
                <w:rFonts w:ascii="Times New Roman" w:hAnsi="Times New Roman" w:cs="Times New Roman"/>
                <w:sz w:val="20"/>
              </w:rPr>
              <w:t>vehicle2_IsTravellingIn_lane2</w:t>
            </w:r>
          </w:p>
          <w:p w14:paraId="440B980F" w14:textId="0E497B70" w:rsidR="0016582C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6582C" w:rsidRPr="0016582C">
              <w:rPr>
                <w:rFonts w:ascii="Times New Roman" w:hAnsi="Times New Roman" w:cs="Times New Roman"/>
                <w:sz w:val="20"/>
              </w:rPr>
              <w:t>lane1_IsSeparatedFrom_lane2</w:t>
            </w:r>
          </w:p>
          <w:p w14:paraId="0277DC9F" w14:textId="341122D9" w:rsidR="0016582C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6582C" w:rsidRPr="0016582C">
              <w:rPr>
                <w:rFonts w:ascii="Times New Roman" w:hAnsi="Times New Roman" w:cs="Times New Roman"/>
                <w:sz w:val="20"/>
              </w:rPr>
              <w:t>lane1_IsAdjacentTo_lane2</w:t>
            </w:r>
          </w:p>
          <w:p w14:paraId="73EF07A0" w14:textId="1072AA4A" w:rsidR="0016582C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6582C" w:rsidRPr="0016582C">
              <w:rPr>
                <w:rFonts w:ascii="Times New Roman" w:hAnsi="Times New Roman" w:cs="Times New Roman"/>
                <w:sz w:val="20"/>
              </w:rPr>
              <w:t>lane1_IsMarked</w:t>
            </w:r>
          </w:p>
          <w:p w14:paraId="2D0ADB9A" w14:textId="19FB88FD" w:rsidR="0016582C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6582C" w:rsidRPr="0016582C">
              <w:rPr>
                <w:rFonts w:ascii="Times New Roman" w:hAnsi="Times New Roman" w:cs="Times New Roman"/>
                <w:sz w:val="20"/>
              </w:rPr>
              <w:t>lane2_IsMarked</w:t>
            </w:r>
          </w:p>
          <w:p w14:paraId="4C4AAE84" w14:textId="61C31CE9" w:rsidR="00CE2D92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CE2D92" w:rsidRPr="00F63C87">
              <w:rPr>
                <w:rFonts w:ascii="Times New Roman" w:hAnsi="Times New Roman" w:cs="Times New Roman"/>
                <w:sz w:val="20"/>
              </w:rPr>
              <w:t>rider_LawfullyLaneFilteringAlong_lengthOfRoad</w:t>
            </w:r>
          </w:p>
          <w:p w14:paraId="7AA2880D" w14:textId="15391008" w:rsidR="00F805EA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F805EA" w:rsidRPr="00C844C5">
              <w:rPr>
                <w:rFonts w:ascii="Times New Roman" w:hAnsi="Times New Roman" w:cs="Times New Roman"/>
                <w:sz w:val="20"/>
              </w:rPr>
              <w:t>LawfullyLaneFilter</w:t>
            </w:r>
          </w:p>
          <w:p w14:paraId="574F6184" w14:textId="4928C046" w:rsidR="00F805EA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F805EA" w:rsidRPr="00F041A0">
              <w:rPr>
                <w:rFonts w:ascii="Times New Roman" w:hAnsi="Times New Roman" w:cs="Times New Roman"/>
                <w:sz w:val="20"/>
              </w:rPr>
              <w:t>UnlawfullyLaneFilteringAlong</w:t>
            </w:r>
          </w:p>
          <w:p w14:paraId="319C6987" w14:textId="3B650E34" w:rsidR="00F805EA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F805EA" w:rsidRPr="00C844C5">
              <w:rPr>
                <w:rFonts w:ascii="Times New Roman" w:hAnsi="Times New Roman" w:cs="Times New Roman"/>
                <w:sz w:val="20"/>
              </w:rPr>
              <w:t>LawfullyLaneFilteringAlong</w:t>
            </w:r>
          </w:p>
          <w:p w14:paraId="4EFBDE44" w14:textId="2EDEB363" w:rsidR="00F805EA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F805EA" w:rsidRPr="00C844C5">
              <w:rPr>
                <w:rFonts w:ascii="Times New Roman" w:hAnsi="Times New Roman" w:cs="Times New Roman"/>
                <w:color w:val="000000" w:themeColor="text1"/>
                <w:sz w:val="20"/>
              </w:rPr>
              <w:t>LaneFilteringAlong</w:t>
            </w:r>
          </w:p>
          <w:p w14:paraId="4C343238" w14:textId="3094B648" w:rsidR="00F805EA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F805EA" w:rsidRPr="00F805EA">
              <w:rPr>
                <w:rFonts w:ascii="Times New Roman" w:hAnsi="Times New Roman" w:cs="Times New Roman"/>
                <w:color w:val="000000" w:themeColor="text1"/>
                <w:sz w:val="20"/>
              </w:rPr>
              <w:t>UnlawfullyLaneFilter.Defeater</w:t>
            </w:r>
          </w:p>
          <w:p w14:paraId="46367922" w14:textId="5421AF6A" w:rsidR="00916D73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916D73" w:rsidRPr="00916D73">
              <w:rPr>
                <w:rFonts w:ascii="Times New Roman" w:hAnsi="Times New Roman" w:cs="Times New Roman"/>
                <w:sz w:val="20"/>
              </w:rPr>
              <w:t>class_Of_motorbike</w:t>
            </w:r>
          </w:p>
          <w:p w14:paraId="126A1958" w14:textId="2B534562" w:rsidR="00916D73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916D73" w:rsidRPr="00916D73">
              <w:rPr>
                <w:rFonts w:ascii="Times New Roman" w:hAnsi="Times New Roman" w:cs="Times New Roman"/>
                <w:sz w:val="20"/>
              </w:rPr>
              <w:t>rider_HoldsOTypeLicenceFor_class</w:t>
            </w:r>
          </w:p>
          <w:p w14:paraId="425F2D5A" w14:textId="34998C35" w:rsidR="002638AB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2638AB" w:rsidRPr="00F94631">
              <w:rPr>
                <w:rFonts w:ascii="Times New Roman" w:hAnsi="Times New Roman" w:cs="Times New Roman"/>
                <w:sz w:val="20"/>
              </w:rPr>
              <w:t>rider_UnlawfullyLaneFilteringAlong_lengthOfRoad</w:t>
            </w:r>
          </w:p>
          <w:p w14:paraId="7D5ED95B" w14:textId="01A48B4C" w:rsidR="00486320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486320" w:rsidRPr="00486320">
              <w:rPr>
                <w:rFonts w:ascii="Times New Roman" w:hAnsi="Times New Roman" w:cs="Times New Roman"/>
                <w:sz w:val="20"/>
              </w:rPr>
              <w:t>rider_isRidingAtSpeedGreaterThan_30kilometresPerHour</w:t>
            </w:r>
          </w:p>
          <w:p w14:paraId="6CB620AD" w14:textId="2080A55F" w:rsidR="00DF28DF" w:rsidRDefault="007046F4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DF28DF" w:rsidRPr="00DF28DF">
              <w:rPr>
                <w:rFonts w:ascii="Times New Roman" w:hAnsi="Times New Roman" w:cs="Times New Roman"/>
                <w:sz w:val="20"/>
              </w:rPr>
              <w:t>rider_IsRidingIn_schoolZone</w:t>
            </w:r>
          </w:p>
          <w:p w14:paraId="71885297" w14:textId="6AC4EFAB" w:rsidR="00B43B84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B43B84" w:rsidRPr="00B43B84">
              <w:rPr>
                <w:rFonts w:ascii="Times New Roman" w:hAnsi="Times New Roman" w:cs="Times New Roman"/>
                <w:sz w:val="20"/>
              </w:rPr>
              <w:t>noFilteringSign_AppliesTo_lengthOfRoad</w:t>
            </w:r>
          </w:p>
          <w:p w14:paraId="272E9424" w14:textId="202B5F8B" w:rsidR="00F53B9C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F53B9C" w:rsidRPr="00F53B9C">
              <w:rPr>
                <w:rFonts w:ascii="Times New Roman" w:hAnsi="Times New Roman" w:cs="Times New Roman"/>
                <w:sz w:val="20"/>
              </w:rPr>
              <w:t>IsSafeToLaneFilter</w:t>
            </w:r>
          </w:p>
          <w:p w14:paraId="68AD8EA7" w14:textId="22CA05EC" w:rsidR="00C84388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C84388" w:rsidRPr="00C84388">
              <w:rPr>
                <w:rFonts w:ascii="Times New Roman" w:hAnsi="Times New Roman" w:cs="Times New Roman"/>
                <w:sz w:val="20"/>
              </w:rPr>
              <w:t>lengthOfRoad_IsLengthOfRoadOf_road</w:t>
            </w:r>
          </w:p>
          <w:p w14:paraId="0B6BBA3D" w14:textId="3B51F47E" w:rsidR="0035004B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35004B" w:rsidRPr="0035004B">
              <w:rPr>
                <w:rFonts w:ascii="Times New Roman" w:hAnsi="Times New Roman" w:cs="Times New Roman"/>
                <w:sz w:val="20"/>
              </w:rPr>
              <w:t>noFilteringSign_IsOn_road</w:t>
            </w:r>
          </w:p>
          <w:p w14:paraId="1D851E7A" w14:textId="521D63BC" w:rsidR="00087D44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087D44" w:rsidRPr="00087D44">
              <w:rPr>
                <w:rFonts w:ascii="Times New Roman" w:hAnsi="Times New Roman" w:cs="Times New Roman"/>
                <w:sz w:val="20"/>
              </w:rPr>
              <w:t>road_EndsIn_Tintersection</w:t>
            </w:r>
          </w:p>
          <w:p w14:paraId="2F84AE64" w14:textId="57BABD0B" w:rsidR="00087D44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087D44" w:rsidRPr="00087D44">
              <w:rPr>
                <w:rFonts w:ascii="Times New Roman" w:hAnsi="Times New Roman" w:cs="Times New Roman"/>
                <w:sz w:val="20"/>
              </w:rPr>
              <w:t>lengthOfRoad_StartsAt_noFilteringSign</w:t>
            </w:r>
          </w:p>
          <w:p w14:paraId="2E98C246" w14:textId="31F32A7C" w:rsidR="00A8110C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8110C" w:rsidRPr="00A8110C">
              <w:rPr>
                <w:rFonts w:ascii="Times New Roman" w:hAnsi="Times New Roman" w:cs="Times New Roman"/>
                <w:sz w:val="20"/>
              </w:rPr>
              <w:t>lengthOfRoad_EndsAt_T</w:t>
            </w:r>
            <w:r w:rsidR="00450686" w:rsidRPr="00A8110C">
              <w:rPr>
                <w:rFonts w:ascii="Times New Roman" w:hAnsi="Times New Roman" w:cs="Times New Roman"/>
                <w:sz w:val="20"/>
              </w:rPr>
              <w:t>i</w:t>
            </w:r>
            <w:r w:rsidR="00A8110C" w:rsidRPr="00A8110C">
              <w:rPr>
                <w:rFonts w:ascii="Times New Roman" w:hAnsi="Times New Roman" w:cs="Times New Roman"/>
                <w:sz w:val="20"/>
              </w:rPr>
              <w:t>ntersection</w:t>
            </w:r>
          </w:p>
          <w:p w14:paraId="680F74E6" w14:textId="58B1A891" w:rsidR="00450686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450686" w:rsidRPr="00450686">
              <w:rPr>
                <w:rFonts w:ascii="Times New Roman" w:hAnsi="Times New Roman" w:cs="Times New Roman"/>
                <w:sz w:val="20"/>
              </w:rPr>
              <w:t>road_EndsIn_deadEnd</w:t>
            </w:r>
          </w:p>
          <w:p w14:paraId="3776D84B" w14:textId="329CB47E" w:rsidR="00A94861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94861" w:rsidRPr="00A94861">
              <w:rPr>
                <w:rFonts w:ascii="Times New Roman" w:hAnsi="Times New Roman" w:cs="Times New Roman"/>
                <w:sz w:val="20"/>
              </w:rPr>
              <w:t>lengthOfRoad_EndsAt_deadEnd</w:t>
            </w:r>
          </w:p>
          <w:p w14:paraId="4FE96A25" w14:textId="40C51C3E" w:rsidR="006A47CE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6A47CE" w:rsidRPr="006A47CE">
              <w:rPr>
                <w:rFonts w:ascii="Times New Roman" w:hAnsi="Times New Roman" w:cs="Times New Roman"/>
                <w:sz w:val="20"/>
              </w:rPr>
              <w:t>endNoFilteringSign_IsOn_road</w:t>
            </w:r>
          </w:p>
          <w:p w14:paraId="671B4033" w14:textId="64D94186" w:rsidR="00127F4A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27F4A" w:rsidRPr="00252E59">
              <w:rPr>
                <w:rFonts w:ascii="Times New Roman" w:hAnsi="Times New Roman" w:cs="Times New Roman"/>
                <w:sz w:val="20"/>
              </w:rPr>
              <w:t>lengthOfRoad_EndsAt_EndNoFilteringSign</w:t>
            </w:r>
          </w:p>
          <w:p w14:paraId="5D14518D" w14:textId="610A0516" w:rsidR="00845DCB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 </w:t>
            </w:r>
            <w:r w:rsidR="00845DCB" w:rsidRPr="00845DCB">
              <w:rPr>
                <w:rFonts w:ascii="Times New Roman" w:hAnsi="Times New Roman" w:cs="Times New Roman"/>
                <w:sz w:val="20"/>
              </w:rPr>
              <w:t>(noFilteringSign_DistanceTo_endNoFilteringSign)_LessThan_(noFilteringSign_DistanceTo_deadEnd)</w:t>
            </w:r>
          </w:p>
          <w:p w14:paraId="0B7FD013" w14:textId="587210E8" w:rsidR="00845E78" w:rsidRDefault="009B2AD5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845E78" w:rsidRPr="00845E78">
              <w:rPr>
                <w:rFonts w:ascii="Times New Roman" w:hAnsi="Times New Roman" w:cs="Times New Roman"/>
                <w:sz w:val="20"/>
              </w:rPr>
              <w:t>(noFilteringSign_DistanceTo_endNoFilteringSign)_LessThan_(noFilteringSign_DistanceTo_TIntersection)</w:t>
            </w:r>
          </w:p>
          <w:p w14:paraId="46ADAE3F" w14:textId="2AFF6E0C" w:rsidR="007046F4" w:rsidRDefault="009B2AD5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4C50C4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Display_symbol</w:t>
            </w:r>
          </w:p>
          <w:p w14:paraId="10027CD5" w14:textId="305F7FE0" w:rsidR="007046F4" w:rsidRDefault="007234EA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4C50C4">
              <w:rPr>
                <w:rFonts w:ascii="Times New Roman" w:hAnsi="Times New Roman" w:cs="Times New Roman"/>
                <w:color w:val="000000" w:themeColor="text1"/>
                <w:sz w:val="20"/>
              </w:rPr>
              <w:t>symbol_MadeOf_symbolOfMotorbike</w:t>
            </w:r>
          </w:p>
          <w:p w14:paraId="4A7BB7F7" w14:textId="5AB99149" w:rsidR="007046F4" w:rsidRDefault="007234EA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4C50C4">
              <w:rPr>
                <w:rFonts w:ascii="Times New Roman" w:hAnsi="Times New Roman" w:cs="Times New Roman"/>
                <w:color w:val="000000" w:themeColor="text1"/>
                <w:sz w:val="20"/>
              </w:rPr>
              <w:t>symbol_MadeOf_symbolOfTwoVehicles</w:t>
            </w:r>
          </w:p>
          <w:p w14:paraId="074D6E9A" w14:textId="1C07805A" w:rsidR="007046F4" w:rsidRDefault="007234EA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C6294C">
              <w:rPr>
                <w:rFonts w:ascii="Times New Roman" w:hAnsi="Times New Roman" w:cs="Times New Roman"/>
                <w:color w:val="000000" w:themeColor="text1"/>
                <w:sz w:val="20"/>
              </w:rPr>
              <w:t>symbolOfMotorbike_InBetween_symbolOfTwoVehicles</w:t>
            </w:r>
          </w:p>
          <w:p w14:paraId="4098C4B0" w14:textId="66D3C693" w:rsidR="007046F4" w:rsidRDefault="007234EA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C6294C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Display_blackDiagonalLine</w:t>
            </w:r>
          </w:p>
          <w:p w14:paraId="3FBE7D5D" w14:textId="6575D2FC" w:rsidR="007046F4" w:rsidRDefault="007234EA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C6294C">
              <w:rPr>
                <w:rFonts w:ascii="Times New Roman" w:hAnsi="Times New Roman" w:cs="Times New Roman"/>
                <w:color w:val="000000" w:themeColor="text1"/>
                <w:sz w:val="20"/>
              </w:rPr>
              <w:t>blackDiagonalLine_Across_symbol</w:t>
            </w:r>
          </w:p>
          <w:p w14:paraId="09DC2212" w14:textId="742C08BA" w:rsidR="007046F4" w:rsidRDefault="007234EA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C6294C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DisplayString_`END'_inBlackLetters</w:t>
            </w:r>
          </w:p>
          <w:p w14:paraId="5D13B260" w14:textId="5857B916" w:rsidR="007046F4" w:rsidRDefault="007234EA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714F6E">
              <w:rPr>
                <w:rFonts w:ascii="Times New Roman" w:hAnsi="Times New Roman" w:cs="Times New Roman"/>
                <w:color w:val="000000" w:themeColor="text1"/>
                <w:sz w:val="20"/>
              </w:rPr>
              <w:t>symbolEND_PositionedBelow_symbol</w:t>
            </w:r>
          </w:p>
          <w:p w14:paraId="57AF02A9" w14:textId="38646206" w:rsidR="007046F4" w:rsidRDefault="007234EA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714F6E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Is_endNoFilteringSign</w:t>
            </w:r>
          </w:p>
          <w:p w14:paraId="7005FBE9" w14:textId="7E1162A2" w:rsidR="007046F4" w:rsidRDefault="007234EA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275372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Display_redDiagonalLine</w:t>
            </w:r>
          </w:p>
          <w:p w14:paraId="309E16C7" w14:textId="7C01D49D" w:rsidR="007046F4" w:rsidRDefault="007234EA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275372">
              <w:rPr>
                <w:rFonts w:ascii="Times New Roman" w:hAnsi="Times New Roman" w:cs="Times New Roman"/>
                <w:color w:val="000000" w:themeColor="text1"/>
                <w:sz w:val="20"/>
              </w:rPr>
              <w:t>redDiagonalLine_Across_symbol</w:t>
            </w:r>
          </w:p>
          <w:p w14:paraId="3BDC90F5" w14:textId="3348CBC6" w:rsidR="007046F4" w:rsidRDefault="007234EA" w:rsidP="007046F4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046F4" w:rsidRPr="00275372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DiplayString_`no filtering'</w:t>
            </w:r>
          </w:p>
          <w:p w14:paraId="0D9641CE" w14:textId="58674244" w:rsidR="00AF0717" w:rsidRDefault="00AF0717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  <w:p w14:paraId="5B3DA873" w14:textId="3A530E73" w:rsidR="005D1931" w:rsidRDefault="00AF0717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sz w:val="20"/>
              </w:rPr>
              <w:t>Rules:</w:t>
            </w:r>
          </w:p>
          <w:p w14:paraId="3332AAB4" w14:textId="2039BEDA" w:rsidR="00AB2E8F" w:rsidRDefault="00D853D2" w:rsidP="00392FD9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5D1931">
              <w:rPr>
                <w:rFonts w:ascii="Times New Roman" w:hAnsi="Times New Roman" w:cs="Times New Roman"/>
                <w:sz w:val="20"/>
              </w:rPr>
              <w:t>151A_1_a</w:t>
            </w:r>
            <w:r w:rsidR="009459BC">
              <w:rPr>
                <w:rFonts w:ascii="Times New Roman" w:hAnsi="Times New Roman" w:cs="Times New Roman"/>
                <w:sz w:val="20"/>
              </w:rPr>
              <w:t xml:space="preserve">: </w:t>
            </w:r>
            <w:r w:rsidR="009459BC" w:rsidRPr="009459BC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9459BC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9459BC" w:rsidRPr="009459BC">
              <w:rPr>
                <w:rFonts w:ascii="Times New Roman" w:hAnsi="Times New Roman" w:cs="Times New Roman"/>
                <w:sz w:val="20"/>
              </w:rPr>
              <w:t>motorbike_InBetween_(LineOfTraffic1, LineOfTraffic2)</w:t>
            </w:r>
            <w:r w:rsidR="009459BC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9459BC" w:rsidRPr="009459BC">
              <w:rPr>
                <w:rFonts w:ascii="Times New Roman" w:hAnsi="Times New Roman" w:cs="Times New Roman"/>
                <w:sz w:val="20"/>
              </w:rPr>
              <w:t>LineOfTraffic1_IsTravellingInTheSameDirectionOf_motorbike</w:t>
            </w:r>
            <w:r w:rsidR="009459BC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9459BC" w:rsidRPr="009459BC">
              <w:rPr>
                <w:rFonts w:ascii="Times New Roman" w:hAnsi="Times New Roman" w:cs="Times New Roman"/>
                <w:sz w:val="20"/>
              </w:rPr>
              <w:t>LineOfTraffic2_IsTravellingInTheSameDirectionOf_motorbike</w:t>
            </w:r>
            <w:r w:rsidR="009459BC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3328F0" w:rsidRPr="003328F0">
              <w:rPr>
                <w:rFonts w:ascii="Times New Roman" w:hAnsi="Times New Roman" w:cs="Times New Roman"/>
                <w:sz w:val="20"/>
              </w:rPr>
              <w:t>LineOfTraffic1_IsAdjacentTo_LineOfTraffic2</w:t>
            </w:r>
            <w:r w:rsidR="003328F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3328F0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3328F0" w:rsidRPr="004607A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B2E8F" w:rsidRPr="00AB2E8F">
              <w:rPr>
                <w:rFonts w:ascii="Times New Roman" w:hAnsi="Times New Roman" w:cs="Times New Roman"/>
                <w:sz w:val="20"/>
              </w:rPr>
              <w:t>rider_LaneFilteringAlong_lengthOfRoad</w:t>
            </w:r>
            <w:r w:rsidR="003328F0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6C228DC2" w14:textId="68401FFF" w:rsidR="005D1931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A73910">
              <w:rPr>
                <w:rFonts w:ascii="Times New Roman" w:hAnsi="Times New Roman" w:cs="Times New Roman"/>
                <w:sz w:val="20"/>
              </w:rPr>
              <w:t>151A_1_b:</w:t>
            </w:r>
            <w:r w:rsidR="0016582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F64838" w:rsidRPr="00F64838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F64838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F64838" w:rsidRPr="00F64838">
              <w:rPr>
                <w:rFonts w:ascii="Times New Roman" w:hAnsi="Times New Roman" w:cs="Times New Roman"/>
                <w:sz w:val="20"/>
              </w:rPr>
              <w:t>motorbike_InBetween_(vehicle1, vehicle2)</w:t>
            </w:r>
            <w:r w:rsidR="00F64838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F64838" w:rsidRPr="00F64838">
              <w:rPr>
                <w:rFonts w:ascii="Times New Roman" w:hAnsi="Times New Roman" w:cs="Times New Roman"/>
                <w:sz w:val="20"/>
              </w:rPr>
              <w:t>vehicle1_IsTravellingInTheSameDirectionOf_motorbike</w:t>
            </w:r>
            <w:r w:rsidR="00F64838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F64838" w:rsidRPr="00F64838">
              <w:rPr>
                <w:rFonts w:ascii="Times New Roman" w:hAnsi="Times New Roman" w:cs="Times New Roman"/>
                <w:sz w:val="20"/>
              </w:rPr>
              <w:lastRenderedPageBreak/>
              <w:t>vehicle2_IsTravellingInTheSameDirectionOf_motorbike</w:t>
            </w:r>
            <w:r w:rsidR="00F64838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F64838" w:rsidRPr="00F64838">
              <w:rPr>
                <w:rFonts w:ascii="Times New Roman" w:hAnsi="Times New Roman" w:cs="Times New Roman"/>
                <w:sz w:val="20"/>
              </w:rPr>
              <w:t>vehicle1_IsTravellingIn_lane1</w:t>
            </w:r>
            <w:r w:rsidR="00F64838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F64838" w:rsidRPr="00F64838">
              <w:rPr>
                <w:rFonts w:ascii="Times New Roman" w:hAnsi="Times New Roman" w:cs="Times New Roman"/>
                <w:sz w:val="20"/>
              </w:rPr>
              <w:t>vehicle2_IsTravellingIn_lane2</w:t>
            </w:r>
            <w:r w:rsidR="00F64838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2F6A05" w:rsidRPr="002F6A05">
              <w:rPr>
                <w:rFonts w:ascii="Times New Roman" w:hAnsi="Times New Roman" w:cs="Times New Roman"/>
                <w:sz w:val="20"/>
              </w:rPr>
              <w:t>lane1_IsSeparatedFrom_lane2</w:t>
            </w:r>
            <w:r w:rsidR="002F6A05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2F6A05" w:rsidRPr="002F6A05">
              <w:rPr>
                <w:rFonts w:ascii="Times New Roman" w:hAnsi="Times New Roman" w:cs="Times New Roman"/>
                <w:sz w:val="20"/>
              </w:rPr>
              <w:t>lane1_IsAdjacentTo_lane2</w:t>
            </w:r>
            <w:r w:rsidR="002F6A05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2F6A05" w:rsidRPr="002F6A05">
              <w:rPr>
                <w:rFonts w:ascii="Times New Roman" w:hAnsi="Times New Roman" w:cs="Times New Roman"/>
                <w:sz w:val="20"/>
              </w:rPr>
              <w:t>lane1_IsMarked</w:t>
            </w:r>
            <w:r w:rsidR="002F6A05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2F6A05" w:rsidRPr="002F6A05">
              <w:rPr>
                <w:rFonts w:ascii="Times New Roman" w:hAnsi="Times New Roman" w:cs="Times New Roman"/>
                <w:sz w:val="20"/>
              </w:rPr>
              <w:t>lane2_IsMarked</w:t>
            </w:r>
            <w:r w:rsidR="002F6A05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F6A05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2F6A05" w:rsidRPr="004607A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F6A05" w:rsidRPr="00AB2E8F">
              <w:rPr>
                <w:rFonts w:ascii="Times New Roman" w:hAnsi="Times New Roman" w:cs="Times New Roman"/>
                <w:sz w:val="20"/>
              </w:rPr>
              <w:t>rider_LaneFilteringAlong_lengthOfRoad</w:t>
            </w:r>
            <w:r w:rsidR="002F6A05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0C69D161" w14:textId="68660604" w:rsidR="00AF0717" w:rsidRDefault="00D853D2" w:rsidP="007234EA">
            <w:pPr>
              <w:spacing w:before="120"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AF0717">
              <w:rPr>
                <w:rFonts w:ascii="Times New Roman" w:hAnsi="Times New Roman" w:cs="Times New Roman"/>
                <w:sz w:val="20"/>
              </w:rPr>
              <w:t xml:space="preserve">151A_2: </w:t>
            </w:r>
            <w:r w:rsidR="00AF0717" w:rsidRPr="00F63C87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AF071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F0717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AF0717" w:rsidRPr="004607A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F0717"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O]</w:t>
            </w:r>
            <w:r w:rsidR="00AF0717" w:rsidRPr="004607A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F0717" w:rsidRPr="00F63C87">
              <w:rPr>
                <w:rFonts w:ascii="Times New Roman" w:hAnsi="Times New Roman" w:cs="Times New Roman"/>
                <w:sz w:val="20"/>
              </w:rPr>
              <w:t>rider_LawfullyLaneFilteringAlong_lengthOfRoad</w:t>
            </w:r>
          </w:p>
          <w:p w14:paraId="6304D1A0" w14:textId="3860C930" w:rsidR="00E24285" w:rsidRDefault="00D853D2" w:rsidP="007234EA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C844C5" w:rsidRPr="00C844C5">
              <w:rPr>
                <w:rFonts w:ascii="Times New Roman" w:hAnsi="Times New Roman" w:cs="Times New Roman"/>
                <w:sz w:val="20"/>
              </w:rPr>
              <w:t>LawfullyLaneFilter</w:t>
            </w:r>
            <w:r w:rsidR="00C844C5">
              <w:rPr>
                <w:rFonts w:ascii="Times New Roman" w:hAnsi="Times New Roman" w:cs="Times New Roman"/>
                <w:sz w:val="20"/>
              </w:rPr>
              <w:t xml:space="preserve">: </w:t>
            </w:r>
            <w:r w:rsidR="00F041A0" w:rsidRPr="00F041A0">
              <w:rPr>
                <w:rFonts w:ascii="Times New Roman" w:hAnsi="Times New Roman" w:cs="Times New Roman"/>
                <w:sz w:val="20"/>
              </w:rPr>
              <w:t>UnlawfullyLaneFilteringAlong</w:t>
            </w:r>
            <w:r w:rsidR="00F041A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844C5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C844C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C844C5" w:rsidRPr="00C844C5">
              <w:rPr>
                <w:rFonts w:ascii="Times New Roman" w:hAnsi="Times New Roman" w:cs="Times New Roman"/>
                <w:color w:val="000000" w:themeColor="text1"/>
                <w:sz w:val="20"/>
              </w:rPr>
              <w:t>LaneFilteringAlong</w:t>
            </w:r>
          </w:p>
          <w:p w14:paraId="197FEBF5" w14:textId="17DAA2B2" w:rsidR="00F041A0" w:rsidRDefault="00D853D2" w:rsidP="007234EA">
            <w:pPr>
              <w:spacing w:before="12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F041A0" w:rsidRPr="00F041A0">
              <w:rPr>
                <w:rFonts w:ascii="Times New Roman" w:hAnsi="Times New Roman" w:cs="Times New Roman"/>
                <w:sz w:val="20"/>
              </w:rPr>
              <w:t>UnlawfullyLaneFilter</w:t>
            </w:r>
            <w:r w:rsidR="006D0BB0">
              <w:rPr>
                <w:rFonts w:ascii="Times New Roman" w:hAnsi="Times New Roman" w:cs="Times New Roman"/>
                <w:sz w:val="20"/>
              </w:rPr>
              <w:t xml:space="preserve">: </w:t>
            </w:r>
            <w:r w:rsidR="006D0BB0" w:rsidRPr="00C844C5">
              <w:rPr>
                <w:rFonts w:ascii="Times New Roman" w:hAnsi="Times New Roman" w:cs="Times New Roman"/>
                <w:sz w:val="20"/>
              </w:rPr>
              <w:t>LawfullyLaneFilteringAlong</w:t>
            </w:r>
            <w:r w:rsidR="006D0BB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6D0BB0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6D0BB0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6D0BB0" w:rsidRPr="00C844C5">
              <w:rPr>
                <w:rFonts w:ascii="Times New Roman" w:hAnsi="Times New Roman" w:cs="Times New Roman"/>
                <w:color w:val="000000" w:themeColor="text1"/>
                <w:sz w:val="20"/>
              </w:rPr>
              <w:t>LaneFilteringAlong</w:t>
            </w:r>
          </w:p>
          <w:p w14:paraId="0DA15F27" w14:textId="546A3729" w:rsidR="00F6044C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B71063" w:rsidRPr="00B71063">
              <w:rPr>
                <w:rFonts w:ascii="Times New Roman" w:hAnsi="Times New Roman" w:cs="Times New Roman"/>
                <w:sz w:val="20"/>
              </w:rPr>
              <w:t>UnlawfullyLaneFilter</w:t>
            </w:r>
            <w:r w:rsidR="006A7B25">
              <w:rPr>
                <w:rFonts w:ascii="Times New Roman" w:hAnsi="Times New Roman" w:cs="Times New Roman"/>
                <w:sz w:val="20"/>
              </w:rPr>
              <w:t>_</w:t>
            </w:r>
            <w:r w:rsidR="00B71063" w:rsidRPr="00B71063">
              <w:rPr>
                <w:rFonts w:ascii="Times New Roman" w:hAnsi="Times New Roman" w:cs="Times New Roman"/>
                <w:sz w:val="20"/>
              </w:rPr>
              <w:t>Defeater</w:t>
            </w:r>
            <w:r w:rsidR="00F041A0">
              <w:rPr>
                <w:rFonts w:ascii="Times New Roman" w:hAnsi="Times New Roman" w:cs="Times New Roman"/>
                <w:sz w:val="20"/>
              </w:rPr>
              <w:t xml:space="preserve">: </w:t>
            </w:r>
            <w:r w:rsidR="00B71063" w:rsidRPr="00B71063">
              <w:rPr>
                <w:rFonts w:ascii="Times New Roman" w:hAnsi="Times New Roman" w:cs="Times New Roman"/>
                <w:sz w:val="20"/>
              </w:rPr>
              <w:t>UnlawfullyLaneFilteringAlong</w:t>
            </w:r>
            <w:r w:rsidR="00B7106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F041A0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F041A0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B7106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~ </w:t>
            </w:r>
            <w:r w:rsidR="00B71063" w:rsidRPr="00B71063">
              <w:rPr>
                <w:rFonts w:ascii="Times New Roman" w:hAnsi="Times New Roman" w:cs="Times New Roman"/>
                <w:color w:val="000000" w:themeColor="text1"/>
                <w:sz w:val="20"/>
              </w:rPr>
              <w:t>LawfullyLaneFilteringAlong</w:t>
            </w:r>
          </w:p>
          <w:p w14:paraId="289F181D" w14:textId="7FF119E0" w:rsidR="00F94631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F6044C">
              <w:rPr>
                <w:rFonts w:ascii="Times New Roman" w:hAnsi="Times New Roman" w:cs="Times New Roman"/>
                <w:sz w:val="20"/>
              </w:rPr>
              <w:t>151A_</w:t>
            </w:r>
            <w:r w:rsidR="00574096">
              <w:rPr>
                <w:rFonts w:ascii="Times New Roman" w:hAnsi="Times New Roman" w:cs="Times New Roman"/>
                <w:sz w:val="20"/>
              </w:rPr>
              <w:t>3_a</w:t>
            </w:r>
            <w:r w:rsidR="00F6044C">
              <w:rPr>
                <w:rFonts w:ascii="Times New Roman" w:hAnsi="Times New Roman" w:cs="Times New Roman"/>
                <w:sz w:val="20"/>
              </w:rPr>
              <w:t>:</w:t>
            </w:r>
            <w:r w:rsidR="00574096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864F6C" w:rsidRPr="00864F6C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864F6C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864F6C" w:rsidRPr="00864F6C">
              <w:rPr>
                <w:rFonts w:ascii="Times New Roman" w:hAnsi="Times New Roman" w:cs="Times New Roman"/>
                <w:sz w:val="20"/>
              </w:rPr>
              <w:t>rider_LaneFilteringAlong_lengthOfRoad</w:t>
            </w:r>
            <w:r w:rsidR="00864F6C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916D73" w:rsidRPr="00916D73">
              <w:rPr>
                <w:rFonts w:ascii="Times New Roman" w:hAnsi="Times New Roman" w:cs="Times New Roman"/>
                <w:sz w:val="20"/>
              </w:rPr>
              <w:t>class_Of_motorbike</w:t>
            </w:r>
            <w:r w:rsidR="00916D73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916D73" w:rsidRPr="00916D7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~</w:t>
            </w:r>
            <w:r w:rsidR="00F94631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916D73" w:rsidRPr="00916D73">
              <w:rPr>
                <w:rFonts w:ascii="Times New Roman" w:hAnsi="Times New Roman" w:cs="Times New Roman"/>
                <w:sz w:val="20"/>
              </w:rPr>
              <w:t>rider_HoldsOTypeLicenceFor_class</w:t>
            </w:r>
            <w:r w:rsidR="00916D7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477DC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5477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F94631" w:rsidRPr="00F94631">
              <w:rPr>
                <w:rFonts w:ascii="Times New Roman" w:hAnsi="Times New Roman" w:cs="Times New Roman"/>
                <w:sz w:val="20"/>
              </w:rPr>
              <w:t>rider_UnlawfullyLaneFilteringAlong_lengthOfRoad</w:t>
            </w:r>
          </w:p>
          <w:p w14:paraId="3B8B6309" w14:textId="002FC3B0" w:rsidR="00F94631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F94631">
              <w:rPr>
                <w:rFonts w:ascii="Times New Roman" w:hAnsi="Times New Roman" w:cs="Times New Roman"/>
                <w:sz w:val="20"/>
              </w:rPr>
              <w:t>151A_3_b:</w:t>
            </w:r>
            <w:r w:rsidR="0048632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86320" w:rsidRPr="00486320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486320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486320" w:rsidRPr="00486320">
              <w:rPr>
                <w:rFonts w:ascii="Times New Roman" w:hAnsi="Times New Roman" w:cs="Times New Roman"/>
                <w:sz w:val="20"/>
              </w:rPr>
              <w:t>rider_LaneFilteringAlong_lengthOfRoad</w:t>
            </w:r>
            <w:r w:rsidR="00486320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486320" w:rsidRPr="00486320">
              <w:rPr>
                <w:rFonts w:ascii="Times New Roman" w:hAnsi="Times New Roman" w:cs="Times New Roman"/>
                <w:sz w:val="20"/>
              </w:rPr>
              <w:t>rider_isRidingAtSpeedGreaterThan_30kilometresPerHour</w:t>
            </w:r>
            <w:r w:rsidR="005477D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477DC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5477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5477DC" w:rsidRPr="00F94631">
              <w:rPr>
                <w:rFonts w:ascii="Times New Roman" w:hAnsi="Times New Roman" w:cs="Times New Roman"/>
                <w:sz w:val="20"/>
              </w:rPr>
              <w:t>rider_UnlawfullyLaneFilteringAlong_lengthOfRoad</w:t>
            </w:r>
          </w:p>
          <w:p w14:paraId="7D5002CF" w14:textId="2AA055CB" w:rsidR="00864F6C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5477DC">
              <w:rPr>
                <w:rFonts w:ascii="Times New Roman" w:hAnsi="Times New Roman" w:cs="Times New Roman"/>
                <w:sz w:val="20"/>
              </w:rPr>
              <w:t xml:space="preserve">151A_3_c: </w:t>
            </w:r>
            <w:r w:rsidR="00DF28DF" w:rsidRPr="00DF28DF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DF28DF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DF28DF" w:rsidRPr="00DF28DF">
              <w:rPr>
                <w:rFonts w:ascii="Times New Roman" w:hAnsi="Times New Roman" w:cs="Times New Roman"/>
                <w:sz w:val="20"/>
              </w:rPr>
              <w:t>rider_LaneFilteringAlong_lengthOfRoad</w:t>
            </w:r>
            <w:r w:rsidR="00DF28DF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DF28DF" w:rsidRPr="00DF28DF">
              <w:rPr>
                <w:rFonts w:ascii="Times New Roman" w:hAnsi="Times New Roman" w:cs="Times New Roman"/>
                <w:sz w:val="20"/>
              </w:rPr>
              <w:t>rider_IsRidingIn_schoolZone</w:t>
            </w:r>
            <w:r w:rsidR="00DF28DF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7D7BD0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7D7BD0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7D7BD0" w:rsidRPr="00F94631">
              <w:rPr>
                <w:rFonts w:ascii="Times New Roman" w:hAnsi="Times New Roman" w:cs="Times New Roman"/>
                <w:sz w:val="20"/>
              </w:rPr>
              <w:t>rider_UnlawfullyLaneFilteringAlong_lengthOfRoad</w:t>
            </w:r>
          </w:p>
          <w:p w14:paraId="0FCF1347" w14:textId="27F97773" w:rsidR="00EA6F7E" w:rsidRDefault="00D853D2" w:rsidP="007234EA">
            <w:pPr>
              <w:spacing w:before="120"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900B8E">
              <w:rPr>
                <w:rFonts w:ascii="Times New Roman" w:hAnsi="Times New Roman" w:cs="Times New Roman"/>
                <w:sz w:val="20"/>
              </w:rPr>
              <w:t>151A_3_d:</w:t>
            </w:r>
            <w:r w:rsidR="00B43B8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43B84" w:rsidRPr="00B43B84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B43B84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B43B84" w:rsidRPr="00B43B84">
              <w:rPr>
                <w:rFonts w:ascii="Times New Roman" w:hAnsi="Times New Roman" w:cs="Times New Roman"/>
                <w:sz w:val="20"/>
              </w:rPr>
              <w:t>rider_LaneFilteringAlong_lengthOfRoad</w:t>
            </w:r>
            <w:r w:rsidR="00B43B84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B43B84" w:rsidRPr="00B43B84">
              <w:rPr>
                <w:rFonts w:ascii="Times New Roman" w:hAnsi="Times New Roman" w:cs="Times New Roman"/>
                <w:sz w:val="20"/>
              </w:rPr>
              <w:t>noFilteringSign_AppliesTo_lengthOfRoad</w:t>
            </w:r>
            <w:r w:rsidR="00EA6F7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EA6F7E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EA6F7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EA6F7E" w:rsidRPr="00F94631">
              <w:rPr>
                <w:rFonts w:ascii="Times New Roman" w:hAnsi="Times New Roman" w:cs="Times New Roman"/>
                <w:sz w:val="20"/>
              </w:rPr>
              <w:t>rider_UnlawfullyLaneFilteringAlong_lengthOfRoad</w:t>
            </w:r>
          </w:p>
          <w:p w14:paraId="45EB2422" w14:textId="435FC0CA" w:rsidR="004D5C51" w:rsidRDefault="00D853D2" w:rsidP="007234EA">
            <w:pPr>
              <w:spacing w:before="120"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EA6F7E">
              <w:rPr>
                <w:rFonts w:ascii="Times New Roman" w:hAnsi="Times New Roman" w:cs="Times New Roman"/>
                <w:sz w:val="20"/>
              </w:rPr>
              <w:t xml:space="preserve">151A_3_e: </w:t>
            </w:r>
            <w:r w:rsidR="00F53B9C" w:rsidRPr="00F53B9C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F53B9C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F53B9C" w:rsidRPr="00F53B9C">
              <w:rPr>
                <w:rFonts w:ascii="Times New Roman" w:hAnsi="Times New Roman" w:cs="Times New Roman"/>
                <w:sz w:val="20"/>
              </w:rPr>
              <w:t>rider_LaneFilteringAlong_lengthOfRoad</w:t>
            </w:r>
            <w:r w:rsidR="00F53B9C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F53B9C" w:rsidRPr="00F53B9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~</w:t>
            </w:r>
            <w:r w:rsidR="00F53B9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F53B9C" w:rsidRPr="00F53B9C">
              <w:rPr>
                <w:rFonts w:ascii="Times New Roman" w:hAnsi="Times New Roman" w:cs="Times New Roman"/>
                <w:sz w:val="20"/>
              </w:rPr>
              <w:t>IsSafeToLaneFilter</w:t>
            </w:r>
            <w:r w:rsidR="00F53B9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F53B9C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F53B9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F53B9C" w:rsidRPr="00F94631">
              <w:rPr>
                <w:rFonts w:ascii="Times New Roman" w:hAnsi="Times New Roman" w:cs="Times New Roman"/>
                <w:sz w:val="20"/>
              </w:rPr>
              <w:t>rider_UnlawfullyLaneFilteringAlong_lengthOfRoad</w:t>
            </w:r>
          </w:p>
          <w:p w14:paraId="1658FD6E" w14:textId="359552E8" w:rsidR="00A8110C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4D6E91">
              <w:rPr>
                <w:rFonts w:ascii="Times New Roman" w:hAnsi="Times New Roman" w:cs="Times New Roman"/>
                <w:sz w:val="20"/>
              </w:rPr>
              <w:t xml:space="preserve">151A_4_a_i: </w:t>
            </w:r>
            <w:r w:rsidR="00C84388" w:rsidRPr="00C84388">
              <w:rPr>
                <w:rFonts w:ascii="Times New Roman" w:hAnsi="Times New Roman" w:cs="Times New Roman"/>
                <w:sz w:val="20"/>
              </w:rPr>
              <w:t>lengthOfRoad_IsLengthOfRoadOf_road</w:t>
            </w:r>
            <w:r w:rsidR="00C84388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35004B" w:rsidRPr="0035004B">
              <w:rPr>
                <w:rFonts w:ascii="Times New Roman" w:hAnsi="Times New Roman" w:cs="Times New Roman"/>
                <w:sz w:val="20"/>
              </w:rPr>
              <w:t>noFilteringSign_IsOn_road</w:t>
            </w:r>
            <w:r w:rsidR="0035004B">
              <w:rPr>
                <w:rFonts w:ascii="Times New Roman" w:hAnsi="Times New Roman" w:cs="Times New Roman"/>
                <w:sz w:val="20"/>
              </w:rPr>
              <w:t xml:space="preserve"> &amp;</w:t>
            </w:r>
            <w:r w:rsidR="00087D4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87D44" w:rsidRPr="00087D44">
              <w:rPr>
                <w:rFonts w:ascii="Times New Roman" w:hAnsi="Times New Roman" w:cs="Times New Roman"/>
                <w:sz w:val="20"/>
              </w:rPr>
              <w:t>road_EndsIn_Tintersection</w:t>
            </w:r>
            <w:r w:rsidR="00087D4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332861">
              <w:rPr>
                <w:rFonts w:ascii="Times New Roman" w:hAnsi="Times New Roman" w:cs="Times New Roman"/>
                <w:sz w:val="20"/>
              </w:rPr>
              <w:t>&amp; lengthOfRoad</w:t>
            </w:r>
            <w:r w:rsidR="00087D44" w:rsidRPr="00087D44">
              <w:rPr>
                <w:rFonts w:ascii="Times New Roman" w:hAnsi="Times New Roman" w:cs="Times New Roman"/>
                <w:sz w:val="20"/>
              </w:rPr>
              <w:t>_StartsAt_noFilteringSign</w:t>
            </w:r>
            <w:r w:rsidR="00087D44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A8110C" w:rsidRPr="00A8110C">
              <w:rPr>
                <w:rFonts w:ascii="Times New Roman" w:hAnsi="Times New Roman" w:cs="Times New Roman"/>
                <w:sz w:val="20"/>
              </w:rPr>
              <w:t>lengthOfRoad_EndsAt_Tintersection</w:t>
            </w:r>
            <w:r w:rsidR="00A8110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8110C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A8110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A8110C" w:rsidRPr="00A8110C">
              <w:rPr>
                <w:rFonts w:ascii="Times New Roman" w:hAnsi="Times New Roman" w:cs="Times New Roman"/>
                <w:color w:val="000000" w:themeColor="text1"/>
                <w:sz w:val="20"/>
              </w:rPr>
              <w:t>noFilteringSign_AppliesTo_lengthOfRoad</w:t>
            </w:r>
          </w:p>
          <w:p w14:paraId="7D80CC4C" w14:textId="0BCCD119" w:rsidR="00A94861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A8110C">
              <w:rPr>
                <w:rFonts w:ascii="Times New Roman" w:hAnsi="Times New Roman" w:cs="Times New Roman"/>
                <w:sz w:val="20"/>
              </w:rPr>
              <w:t xml:space="preserve">151A_4_a_ii: </w:t>
            </w:r>
            <w:r w:rsidR="00450686" w:rsidRPr="00C84388">
              <w:rPr>
                <w:rFonts w:ascii="Times New Roman" w:hAnsi="Times New Roman" w:cs="Times New Roman"/>
                <w:sz w:val="20"/>
              </w:rPr>
              <w:t>lengthOfRoad_IsLengthOfRoadOf_road</w:t>
            </w:r>
            <w:r w:rsidR="00450686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450686" w:rsidRPr="0035004B">
              <w:rPr>
                <w:rFonts w:ascii="Times New Roman" w:hAnsi="Times New Roman" w:cs="Times New Roman"/>
                <w:sz w:val="20"/>
              </w:rPr>
              <w:t>noFilteringSign_IsOn_road</w:t>
            </w:r>
            <w:r w:rsidR="00450686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450686" w:rsidRPr="00450686">
              <w:rPr>
                <w:rFonts w:ascii="Times New Roman" w:hAnsi="Times New Roman" w:cs="Times New Roman"/>
                <w:sz w:val="20"/>
              </w:rPr>
              <w:t>road_EndsIn_deadEnd</w:t>
            </w:r>
            <w:r w:rsidR="00450686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450686" w:rsidRPr="00087D44">
              <w:rPr>
                <w:rFonts w:ascii="Times New Roman" w:hAnsi="Times New Roman" w:cs="Times New Roman"/>
                <w:sz w:val="20"/>
              </w:rPr>
              <w:t>lengthOfRoad_StartsAt_noFilteringSign</w:t>
            </w:r>
            <w:r w:rsidR="00450686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A94861" w:rsidRPr="00A94861">
              <w:rPr>
                <w:rFonts w:ascii="Times New Roman" w:hAnsi="Times New Roman" w:cs="Times New Roman"/>
                <w:sz w:val="20"/>
              </w:rPr>
              <w:t>lengthOfRoad_EndsAt_deadEnd</w:t>
            </w:r>
            <w:r w:rsidR="00A94861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50686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450686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450686" w:rsidRPr="00A8110C">
              <w:rPr>
                <w:rFonts w:ascii="Times New Roman" w:hAnsi="Times New Roman" w:cs="Times New Roman"/>
                <w:color w:val="000000" w:themeColor="text1"/>
                <w:sz w:val="20"/>
              </w:rPr>
              <w:t>noFilteringSign_AppliesTo_lengthOfRoad</w:t>
            </w:r>
          </w:p>
          <w:p w14:paraId="724659B1" w14:textId="4CFC01E7" w:rsidR="00127F4A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0104EE">
              <w:rPr>
                <w:rFonts w:ascii="Times New Roman" w:hAnsi="Times New Roman" w:cs="Times New Roman"/>
                <w:sz w:val="20"/>
              </w:rPr>
              <w:t xml:space="preserve">151A_4_b: </w:t>
            </w:r>
            <w:r w:rsidR="006A47CE" w:rsidRPr="006A47CE">
              <w:rPr>
                <w:rFonts w:ascii="Times New Roman" w:hAnsi="Times New Roman" w:cs="Times New Roman"/>
                <w:sz w:val="20"/>
              </w:rPr>
              <w:t>lengthOfRoad_IsLengthOfRoadOf_road</w:t>
            </w:r>
            <w:r w:rsidR="006A47CE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6A47CE" w:rsidRPr="006A47CE">
              <w:rPr>
                <w:rFonts w:ascii="Times New Roman" w:hAnsi="Times New Roman" w:cs="Times New Roman"/>
                <w:sz w:val="20"/>
              </w:rPr>
              <w:t>noFilteringSign_IsOn_road</w:t>
            </w:r>
            <w:r w:rsidR="006A47CE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6A47CE" w:rsidRPr="006A47CE">
              <w:rPr>
                <w:rFonts w:ascii="Times New Roman" w:hAnsi="Times New Roman" w:cs="Times New Roman"/>
                <w:sz w:val="20"/>
              </w:rPr>
              <w:t>endNoFilteringSign_IsOn_road</w:t>
            </w:r>
            <w:r w:rsidR="00252E59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252E59" w:rsidRPr="00252E59">
              <w:rPr>
                <w:rFonts w:ascii="Times New Roman" w:hAnsi="Times New Roman" w:cs="Times New Roman"/>
                <w:sz w:val="20"/>
              </w:rPr>
              <w:t>lengthOfRoad_StartsAt_noFilteringSign</w:t>
            </w:r>
            <w:r w:rsidR="00252E59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252E59" w:rsidRPr="00252E59">
              <w:rPr>
                <w:rFonts w:ascii="Times New Roman" w:hAnsi="Times New Roman" w:cs="Times New Roman"/>
                <w:sz w:val="20"/>
              </w:rPr>
              <w:t>lengthOfRoad_EndsAt_EndNoFilteringSign</w:t>
            </w:r>
            <w:r w:rsidR="00127F4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27F4A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127F4A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27F4A" w:rsidRPr="00A8110C">
              <w:rPr>
                <w:rFonts w:ascii="Times New Roman" w:hAnsi="Times New Roman" w:cs="Times New Roman"/>
                <w:color w:val="000000" w:themeColor="text1"/>
                <w:sz w:val="20"/>
              </w:rPr>
              <w:t>noFilteringSign_AppliesTo_lengthOfRoad</w:t>
            </w:r>
          </w:p>
          <w:p w14:paraId="420B3905" w14:textId="439514B1" w:rsidR="0065746E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127F4A">
              <w:rPr>
                <w:rFonts w:ascii="Times New Roman" w:hAnsi="Times New Roman" w:cs="Times New Roman"/>
                <w:sz w:val="20"/>
              </w:rPr>
              <w:t>151A_4_</w:t>
            </w:r>
            <w:r w:rsidR="00FC6ACB">
              <w:rPr>
                <w:rFonts w:ascii="Times New Roman" w:hAnsi="Times New Roman" w:cs="Times New Roman"/>
                <w:sz w:val="20"/>
              </w:rPr>
              <w:t>b_</w:t>
            </w:r>
            <w:r w:rsidR="00FC6ACB" w:rsidRPr="00C3579C">
              <w:rPr>
                <w:rFonts w:ascii="Times New Roman" w:hAnsi="Times New Roman" w:cs="Times New Roman"/>
                <w:sz w:val="20"/>
              </w:rPr>
              <w:t>exceptionTo</w:t>
            </w:r>
            <w:r w:rsidR="00FC6ACB">
              <w:rPr>
                <w:rFonts w:ascii="Times New Roman" w:hAnsi="Times New Roman" w:cs="Times New Roman"/>
                <w:sz w:val="20"/>
              </w:rPr>
              <w:t>_</w:t>
            </w:r>
            <w:r w:rsidR="00FC6ACB" w:rsidRPr="00C3579C">
              <w:rPr>
                <w:rFonts w:ascii="Times New Roman" w:hAnsi="Times New Roman" w:cs="Times New Roman"/>
                <w:sz w:val="20"/>
              </w:rPr>
              <w:t>a</w:t>
            </w:r>
            <w:r w:rsidR="00FC6ACB">
              <w:rPr>
                <w:rFonts w:ascii="Times New Roman" w:hAnsi="Times New Roman" w:cs="Times New Roman"/>
                <w:sz w:val="20"/>
              </w:rPr>
              <w:t>_</w:t>
            </w:r>
            <w:r w:rsidR="00C3579C" w:rsidRPr="00C3579C">
              <w:rPr>
                <w:rFonts w:ascii="Times New Roman" w:hAnsi="Times New Roman" w:cs="Times New Roman"/>
                <w:sz w:val="20"/>
              </w:rPr>
              <w:t>i</w:t>
            </w:r>
            <w:r w:rsidR="00127F4A">
              <w:rPr>
                <w:rFonts w:ascii="Times New Roman" w:hAnsi="Times New Roman" w:cs="Times New Roman"/>
                <w:sz w:val="20"/>
              </w:rPr>
              <w:t>:</w:t>
            </w:r>
            <w:r w:rsidR="00023AD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23ADE" w:rsidRPr="00023ADE">
              <w:rPr>
                <w:rFonts w:ascii="Times New Roman" w:hAnsi="Times New Roman" w:cs="Times New Roman"/>
                <w:sz w:val="20"/>
              </w:rPr>
              <w:t>lengthOfRoad_IsLengthOfRoadOf_road</w:t>
            </w:r>
            <w:r w:rsidR="00023ADE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023ADE" w:rsidRPr="00023ADE">
              <w:rPr>
                <w:rFonts w:ascii="Times New Roman" w:hAnsi="Times New Roman" w:cs="Times New Roman"/>
                <w:sz w:val="20"/>
              </w:rPr>
              <w:t>road_E</w:t>
            </w:r>
            <w:r w:rsidR="00C056E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023ADE" w:rsidRPr="00023ADE">
              <w:rPr>
                <w:rFonts w:ascii="Times New Roman" w:hAnsi="Times New Roman" w:cs="Times New Roman"/>
                <w:sz w:val="20"/>
              </w:rPr>
              <w:t>ndsIn_deadEnd</w:t>
            </w:r>
            <w:r w:rsidR="00023ADE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023ADE" w:rsidRPr="00023ADE">
              <w:rPr>
                <w:rFonts w:ascii="Times New Roman" w:hAnsi="Times New Roman" w:cs="Times New Roman"/>
                <w:sz w:val="20"/>
              </w:rPr>
              <w:t>noFilteringSign_IsOn_road</w:t>
            </w:r>
            <w:r w:rsidR="00023ADE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023ADE" w:rsidRPr="00023ADE">
              <w:rPr>
                <w:rFonts w:ascii="Times New Roman" w:hAnsi="Times New Roman" w:cs="Times New Roman"/>
                <w:sz w:val="20"/>
              </w:rPr>
              <w:t>endNoFilteringSign_IsOn_road</w:t>
            </w:r>
            <w:r w:rsidR="00023ADE">
              <w:rPr>
                <w:rFonts w:ascii="Times New Roman" w:hAnsi="Times New Roman" w:cs="Times New Roman"/>
                <w:sz w:val="20"/>
              </w:rPr>
              <w:t xml:space="preserve"> &amp;</w:t>
            </w:r>
            <w:r w:rsidR="00C056E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056E7" w:rsidRPr="00C056E7">
              <w:rPr>
                <w:rFonts w:ascii="Times New Roman" w:hAnsi="Times New Roman" w:cs="Times New Roman"/>
                <w:sz w:val="20"/>
              </w:rPr>
              <w:t>lengthOfRoad_StartsAt_noFilteringSign</w:t>
            </w:r>
            <w:r w:rsidR="00C056E7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845DCB" w:rsidRPr="00845DCB">
              <w:rPr>
                <w:rFonts w:ascii="Times New Roman" w:hAnsi="Times New Roman" w:cs="Times New Roman"/>
                <w:sz w:val="20"/>
              </w:rPr>
              <w:t>(noFilteringSign_DistanceTo_endNoFilteringSign)</w:t>
            </w:r>
            <w:r w:rsidR="00E667BB">
              <w:rPr>
                <w:rFonts w:ascii="Times New Roman" w:hAnsi="Times New Roman" w:cs="Times New Roman"/>
                <w:sz w:val="20"/>
              </w:rPr>
              <w:t>_</w:t>
            </w:r>
            <w:r w:rsidR="00845DCB" w:rsidRPr="00845DCB">
              <w:rPr>
                <w:rFonts w:ascii="Times New Roman" w:hAnsi="Times New Roman" w:cs="Times New Roman"/>
                <w:sz w:val="20"/>
              </w:rPr>
              <w:t>LessThan_(noFilteringSign_DistanceTo_deadEnd)</w:t>
            </w:r>
            <w:r w:rsidR="00845DCB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845DCB" w:rsidRPr="00845DCB">
              <w:rPr>
                <w:rFonts w:ascii="Times New Roman" w:hAnsi="Times New Roman" w:cs="Times New Roman"/>
                <w:sz w:val="20"/>
              </w:rPr>
              <w:t>lengthOfRoad_EndsAt_EndNoFilteringSign</w:t>
            </w:r>
            <w:r w:rsidR="00845DC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845DCB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845DC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845DCB" w:rsidRPr="00A8110C">
              <w:rPr>
                <w:rFonts w:ascii="Times New Roman" w:hAnsi="Times New Roman" w:cs="Times New Roman"/>
                <w:color w:val="000000" w:themeColor="text1"/>
                <w:sz w:val="20"/>
              </w:rPr>
              <w:t>noFilteringSign_AppliesTo_lengthOfRoad</w:t>
            </w:r>
          </w:p>
          <w:p w14:paraId="1A9E24F1" w14:textId="5ECC6F97" w:rsidR="004C50C4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65746E">
              <w:rPr>
                <w:rFonts w:ascii="Times New Roman" w:hAnsi="Times New Roman" w:cs="Times New Roman"/>
                <w:sz w:val="20"/>
              </w:rPr>
              <w:t>151A_4_b_</w:t>
            </w:r>
            <w:r w:rsidR="0065746E" w:rsidRPr="00C3579C">
              <w:rPr>
                <w:rFonts w:ascii="Times New Roman" w:hAnsi="Times New Roman" w:cs="Times New Roman"/>
                <w:sz w:val="20"/>
              </w:rPr>
              <w:t>exceptionTo</w:t>
            </w:r>
            <w:r w:rsidR="0065746E">
              <w:rPr>
                <w:rFonts w:ascii="Times New Roman" w:hAnsi="Times New Roman" w:cs="Times New Roman"/>
                <w:sz w:val="20"/>
              </w:rPr>
              <w:t>_</w:t>
            </w:r>
            <w:r w:rsidR="0065746E" w:rsidRPr="00C3579C">
              <w:rPr>
                <w:rFonts w:ascii="Times New Roman" w:hAnsi="Times New Roman" w:cs="Times New Roman"/>
                <w:sz w:val="20"/>
              </w:rPr>
              <w:t>a</w:t>
            </w:r>
            <w:r w:rsidR="0065746E">
              <w:rPr>
                <w:rFonts w:ascii="Times New Roman" w:hAnsi="Times New Roman" w:cs="Times New Roman"/>
                <w:sz w:val="20"/>
              </w:rPr>
              <w:t>_</w:t>
            </w:r>
            <w:r w:rsidR="0065746E" w:rsidRPr="00C3579C">
              <w:rPr>
                <w:rFonts w:ascii="Times New Roman" w:hAnsi="Times New Roman" w:cs="Times New Roman"/>
                <w:sz w:val="20"/>
              </w:rPr>
              <w:t>i</w:t>
            </w:r>
            <w:r w:rsidR="00341983">
              <w:rPr>
                <w:rFonts w:ascii="Times New Roman" w:hAnsi="Times New Roman" w:cs="Times New Roman"/>
                <w:sz w:val="20"/>
              </w:rPr>
              <w:t>i</w:t>
            </w:r>
            <w:r w:rsidR="0065746E">
              <w:rPr>
                <w:rFonts w:ascii="Times New Roman" w:hAnsi="Times New Roman" w:cs="Times New Roman"/>
                <w:sz w:val="20"/>
              </w:rPr>
              <w:t>:</w:t>
            </w:r>
            <w:r w:rsidR="0034198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341983" w:rsidRPr="00341983">
              <w:rPr>
                <w:rFonts w:ascii="Times New Roman" w:hAnsi="Times New Roman" w:cs="Times New Roman"/>
                <w:sz w:val="20"/>
              </w:rPr>
              <w:t>lengthOfRoad_IsLengthOfRoadOf_road</w:t>
            </w:r>
            <w:r w:rsidR="00341983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341983" w:rsidRPr="00341983">
              <w:rPr>
                <w:rFonts w:ascii="Times New Roman" w:hAnsi="Times New Roman" w:cs="Times New Roman"/>
                <w:sz w:val="20"/>
              </w:rPr>
              <w:t>road_EndsIn_Tintersection</w:t>
            </w:r>
            <w:r w:rsidR="00341983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341983" w:rsidRPr="00341983">
              <w:rPr>
                <w:rFonts w:ascii="Times New Roman" w:hAnsi="Times New Roman" w:cs="Times New Roman"/>
                <w:sz w:val="20"/>
              </w:rPr>
              <w:t>noFilteringSign_IsOn_road</w:t>
            </w:r>
            <w:r w:rsidR="00341983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145FC4" w:rsidRPr="00145FC4">
              <w:rPr>
                <w:rFonts w:ascii="Times New Roman" w:hAnsi="Times New Roman" w:cs="Times New Roman"/>
                <w:sz w:val="20"/>
              </w:rPr>
              <w:t>endNoFilteringSign_IsOn_road</w:t>
            </w:r>
            <w:r w:rsidR="00145FC4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145FC4" w:rsidRPr="00145FC4">
              <w:rPr>
                <w:rFonts w:ascii="Times New Roman" w:hAnsi="Times New Roman" w:cs="Times New Roman"/>
                <w:sz w:val="20"/>
              </w:rPr>
              <w:t>lengthOfRoad_StartsAt_noFilteringSign</w:t>
            </w:r>
            <w:r w:rsidR="00145FC4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145FC4" w:rsidRPr="00145FC4">
              <w:rPr>
                <w:rFonts w:ascii="Times New Roman" w:hAnsi="Times New Roman" w:cs="Times New Roman"/>
                <w:sz w:val="20"/>
              </w:rPr>
              <w:t>(noFilteringSign_DistanceTo_endNoFilteringSign)_LessThan_(noFilteringSign_DistanceTo_TIntersection)</w:t>
            </w:r>
            <w:r w:rsidR="00845E78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8F6EF6" w:rsidRPr="008F6EF6">
              <w:rPr>
                <w:rFonts w:ascii="Times New Roman" w:hAnsi="Times New Roman" w:cs="Times New Roman"/>
                <w:sz w:val="20"/>
              </w:rPr>
              <w:t>lengthOfRoad_EndsAt_EndNoFilteringSign</w:t>
            </w:r>
            <w:r w:rsidR="008F6EF6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8F6EF6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8F6EF6" w:rsidRPr="004607A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8F6EF6"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O]</w:t>
            </w:r>
            <w:r w:rsidR="008F6EF6" w:rsidRPr="004607A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8F6EF6" w:rsidRPr="00A8110C">
              <w:rPr>
                <w:rFonts w:ascii="Times New Roman" w:hAnsi="Times New Roman" w:cs="Times New Roman"/>
                <w:color w:val="000000" w:themeColor="text1"/>
                <w:sz w:val="20"/>
              </w:rPr>
              <w:t>noFilteringSign_AppliesTo_lengthOfRoad</w:t>
            </w:r>
          </w:p>
          <w:p w14:paraId="50A382E5" w14:textId="6B155AE2" w:rsidR="00EC0903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s</w:t>
            </w:r>
            <w:r w:rsidR="00BD1171" w:rsidRPr="00BD1171">
              <w:rPr>
                <w:rFonts w:ascii="Times New Roman" w:hAnsi="Times New Roman" w:cs="Times New Roman"/>
                <w:color w:val="000000" w:themeColor="text1"/>
                <w:sz w:val="20"/>
              </w:rPr>
              <w:t>151A</w:t>
            </w:r>
            <w:r w:rsidR="00BD1171">
              <w:rPr>
                <w:rFonts w:ascii="Times New Roman" w:hAnsi="Times New Roman" w:cs="Times New Roman"/>
                <w:color w:val="000000" w:themeColor="text1"/>
                <w:sz w:val="20"/>
              </w:rPr>
              <w:t>_</w:t>
            </w:r>
            <w:r w:rsidR="00BD1171" w:rsidRPr="00BD1171">
              <w:rPr>
                <w:rFonts w:ascii="Times New Roman" w:hAnsi="Times New Roman" w:cs="Times New Roman"/>
                <w:color w:val="000000" w:themeColor="text1"/>
                <w:sz w:val="20"/>
              </w:rPr>
              <w:t>5</w:t>
            </w:r>
            <w:r w:rsidR="00BD1171">
              <w:rPr>
                <w:rFonts w:ascii="Times New Roman" w:hAnsi="Times New Roman" w:cs="Times New Roman"/>
                <w:color w:val="000000" w:themeColor="text1"/>
                <w:sz w:val="20"/>
              </w:rPr>
              <w:t>_</w:t>
            </w:r>
            <w:r w:rsidR="00BD1171" w:rsidRPr="00BD1171">
              <w:rPr>
                <w:rFonts w:ascii="Times New Roman" w:hAnsi="Times New Roman" w:cs="Times New Roman"/>
                <w:color w:val="000000" w:themeColor="text1"/>
                <w:sz w:val="20"/>
              </w:rPr>
              <w:t>EndNoFilteringSign</w:t>
            </w:r>
            <w:r w:rsidR="00A824B0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: </w:t>
            </w:r>
            <w:r w:rsidR="004C50C4" w:rsidRPr="004C50C4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Display_symbol</w:t>
            </w:r>
            <w:r w:rsidR="004C50C4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4C50C4" w:rsidRPr="004C50C4">
              <w:rPr>
                <w:rFonts w:ascii="Times New Roman" w:hAnsi="Times New Roman" w:cs="Times New Roman"/>
                <w:color w:val="000000" w:themeColor="text1"/>
                <w:sz w:val="20"/>
              </w:rPr>
              <w:t>symbol_MadeOf_symbolOfMotorbike</w:t>
            </w:r>
            <w:r w:rsidR="004C50C4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4C50C4" w:rsidRPr="004C50C4">
              <w:rPr>
                <w:rFonts w:ascii="Times New Roman" w:hAnsi="Times New Roman" w:cs="Times New Roman"/>
                <w:color w:val="000000" w:themeColor="text1"/>
                <w:sz w:val="20"/>
              </w:rPr>
              <w:t>symbol_MadeOf_symbolOfTwoVehicles</w:t>
            </w:r>
            <w:r w:rsidR="004C50C4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4C50C4" w:rsidRPr="004C50C4">
              <w:rPr>
                <w:rFonts w:ascii="Times New Roman" w:hAnsi="Times New Roman" w:cs="Times New Roman"/>
                <w:color w:val="000000" w:themeColor="text1"/>
                <w:sz w:val="20"/>
              </w:rPr>
              <w:t>symbolOfMotorbike_InBetween_symbolOfTwoVehicles</w:t>
            </w:r>
            <w:r w:rsidR="004C50C4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C6294C" w:rsidRPr="00C6294C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Display_blackDiagonalLine</w:t>
            </w:r>
            <w:r w:rsidR="00C6294C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C6294C" w:rsidRPr="00C6294C">
              <w:rPr>
                <w:rFonts w:ascii="Times New Roman" w:hAnsi="Times New Roman" w:cs="Times New Roman"/>
                <w:color w:val="000000" w:themeColor="text1"/>
                <w:sz w:val="20"/>
              </w:rPr>
              <w:t>blackDiagonalLine_Across_symbol</w:t>
            </w:r>
            <w:r w:rsidR="00C6294C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C6294C" w:rsidRPr="00C6294C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DisplayString_`END'_inBlackLetters</w:t>
            </w:r>
            <w:r w:rsidR="00714F6E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714F6E" w:rsidRPr="00714F6E">
              <w:rPr>
                <w:rFonts w:ascii="Times New Roman" w:hAnsi="Times New Roman" w:cs="Times New Roman"/>
                <w:color w:val="000000" w:themeColor="text1"/>
                <w:sz w:val="20"/>
              </w:rPr>
              <w:t>symbolEND_PositionedBelow_symbol</w:t>
            </w:r>
            <w:r w:rsidR="00714F6E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714F6E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714F6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714F6E" w:rsidRPr="00714F6E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Is_endNoFilteringSign</w:t>
            </w:r>
            <w:r w:rsidR="00CF5F15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</w:p>
          <w:p w14:paraId="5C6E8B56" w14:textId="69943CC2" w:rsidR="007234EA" w:rsidRPr="007234EA" w:rsidRDefault="00D853D2" w:rsidP="007234EA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s</w:t>
            </w:r>
            <w:r w:rsidR="00EC0903" w:rsidRPr="00BD1171">
              <w:rPr>
                <w:rFonts w:ascii="Times New Roman" w:hAnsi="Times New Roman" w:cs="Times New Roman"/>
                <w:color w:val="000000" w:themeColor="text1"/>
                <w:sz w:val="20"/>
              </w:rPr>
              <w:t>151A</w:t>
            </w:r>
            <w:r w:rsidR="00EC0903">
              <w:rPr>
                <w:rFonts w:ascii="Times New Roman" w:hAnsi="Times New Roman" w:cs="Times New Roman"/>
                <w:color w:val="000000" w:themeColor="text1"/>
                <w:sz w:val="20"/>
              </w:rPr>
              <w:t>_</w:t>
            </w:r>
            <w:r w:rsidR="00EC0903" w:rsidRPr="00BD1171">
              <w:rPr>
                <w:rFonts w:ascii="Times New Roman" w:hAnsi="Times New Roman" w:cs="Times New Roman"/>
                <w:color w:val="000000" w:themeColor="text1"/>
                <w:sz w:val="20"/>
              </w:rPr>
              <w:t>5</w:t>
            </w:r>
            <w:r w:rsidR="00EC0903">
              <w:rPr>
                <w:rFonts w:ascii="Times New Roman" w:hAnsi="Times New Roman" w:cs="Times New Roman"/>
                <w:color w:val="000000" w:themeColor="text1"/>
                <w:sz w:val="20"/>
              </w:rPr>
              <w:t>_</w:t>
            </w:r>
            <w:r w:rsidR="00EC0903" w:rsidRPr="00BD1171">
              <w:rPr>
                <w:rFonts w:ascii="Times New Roman" w:hAnsi="Times New Roman" w:cs="Times New Roman"/>
                <w:color w:val="000000" w:themeColor="text1"/>
                <w:sz w:val="20"/>
              </w:rPr>
              <w:t>NoFilteringSign</w:t>
            </w:r>
            <w:r w:rsidR="00EC0903">
              <w:rPr>
                <w:rFonts w:ascii="Times New Roman" w:hAnsi="Times New Roman" w:cs="Times New Roman"/>
                <w:color w:val="000000" w:themeColor="text1"/>
                <w:sz w:val="20"/>
              </w:rPr>
              <w:t>:</w:t>
            </w:r>
            <w:r w:rsidR="002E7B3B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2E7B3B" w:rsidRPr="002E7B3B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Display_symbol</w:t>
            </w:r>
            <w:r w:rsidR="002E7B3B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2E7B3B" w:rsidRPr="002E7B3B">
              <w:rPr>
                <w:rFonts w:ascii="Times New Roman" w:hAnsi="Times New Roman" w:cs="Times New Roman"/>
                <w:color w:val="000000" w:themeColor="text1"/>
                <w:sz w:val="20"/>
              </w:rPr>
              <w:t>symbol_MadeOf_symbolOfMotorbike</w:t>
            </w:r>
            <w:r w:rsidR="002E7B3B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2E7B3B" w:rsidRPr="002E7B3B">
              <w:rPr>
                <w:rFonts w:ascii="Times New Roman" w:hAnsi="Times New Roman" w:cs="Times New Roman"/>
                <w:color w:val="000000" w:themeColor="text1"/>
                <w:sz w:val="20"/>
              </w:rPr>
              <w:t>symbol_MadeOf_symbolOfTwoVehicles</w:t>
            </w:r>
            <w:r w:rsidR="002E7B3B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2E7B3B" w:rsidRPr="002E7B3B">
              <w:rPr>
                <w:rFonts w:ascii="Times New Roman" w:hAnsi="Times New Roman" w:cs="Times New Roman"/>
                <w:color w:val="000000" w:themeColor="text1"/>
                <w:sz w:val="20"/>
              </w:rPr>
              <w:t>symbolOfMotorbike_InBetween_symbolOfTwoVehicles</w:t>
            </w:r>
            <w:r w:rsidR="002E7B3B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275372" w:rsidRPr="00275372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Display_redDiagonalLine</w:t>
            </w:r>
            <w:r w:rsidR="00275372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275372" w:rsidRPr="00275372">
              <w:rPr>
                <w:rFonts w:ascii="Times New Roman" w:hAnsi="Times New Roman" w:cs="Times New Roman"/>
                <w:color w:val="000000" w:themeColor="text1"/>
                <w:sz w:val="20"/>
              </w:rPr>
              <w:t>redDiagonalLine_Across_symbol</w:t>
            </w:r>
            <w:r w:rsidR="00275372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275372" w:rsidRPr="00275372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DiplayString_`no filtering'</w:t>
            </w:r>
            <w:r w:rsidR="00CF5F15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CF5F15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CF5F15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CF5F15" w:rsidRPr="00CF5F15">
              <w:rPr>
                <w:rFonts w:ascii="Times New Roman" w:hAnsi="Times New Roman" w:cs="Times New Roman"/>
                <w:color w:val="000000" w:themeColor="text1"/>
                <w:sz w:val="20"/>
              </w:rPr>
              <w:t>trafficSign_Is_noFilteringSign</w:t>
            </w:r>
          </w:p>
          <w:p w14:paraId="1A4DBD8B" w14:textId="0340281C" w:rsidR="00864F6C" w:rsidRDefault="009B1D0C" w:rsidP="007234EA">
            <w:pPr>
              <w:spacing w:before="24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lastRenderedPageBreak/>
              <w:t>s</w:t>
            </w:r>
            <w:r w:rsidR="00864F6C" w:rsidRPr="00F805EA">
              <w:rPr>
                <w:rFonts w:ascii="Times New Roman" w:hAnsi="Times New Roman" w:cs="Times New Roman"/>
                <w:color w:val="000000" w:themeColor="text1"/>
                <w:sz w:val="20"/>
              </w:rPr>
              <w:t>UnlawfullyLaneFilter</w:t>
            </w:r>
            <w:r w:rsidR="006A7B25">
              <w:rPr>
                <w:rFonts w:ascii="Times New Roman" w:hAnsi="Times New Roman" w:cs="Times New Roman"/>
                <w:color w:val="000000" w:themeColor="text1"/>
                <w:sz w:val="20"/>
              </w:rPr>
              <w:t>_</w:t>
            </w:r>
            <w:r w:rsidR="00864F6C" w:rsidRPr="00F805EA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Defeater </w:t>
            </w:r>
            <w:r w:rsidR="00864F6C" w:rsidRPr="00595E17">
              <w:rPr>
                <w:rFonts w:ascii="Cambria Math" w:hAnsi="Cambria Math" w:cs="Cambria Math"/>
                <w:b/>
                <w:bCs/>
                <w:color w:val="00B0F0"/>
                <w:sz w:val="20"/>
              </w:rPr>
              <w:t>≫</w:t>
            </w:r>
            <w:r w:rsidR="00864F6C" w:rsidRPr="00F805EA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</w:rPr>
              <w:t>s</w:t>
            </w:r>
            <w:r w:rsidR="00864F6C" w:rsidRPr="00F805EA">
              <w:rPr>
                <w:rFonts w:ascii="Times New Roman" w:hAnsi="Times New Roman" w:cs="Times New Roman"/>
                <w:color w:val="000000" w:themeColor="text1"/>
                <w:sz w:val="20"/>
              </w:rPr>
              <w:t>LawfullyLaneFilter</w:t>
            </w:r>
          </w:p>
          <w:p w14:paraId="4401F62C" w14:textId="37B7EDC1" w:rsidR="00864F6C" w:rsidRDefault="009B1D0C" w:rsidP="00AB657E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0841AE">
              <w:rPr>
                <w:rFonts w:ascii="Times New Roman" w:hAnsi="Times New Roman" w:cs="Times New Roman"/>
                <w:sz w:val="20"/>
              </w:rPr>
              <w:t>151A_4_b_</w:t>
            </w:r>
            <w:r w:rsidR="000841AE" w:rsidRPr="00C3579C">
              <w:rPr>
                <w:rFonts w:ascii="Times New Roman" w:hAnsi="Times New Roman" w:cs="Times New Roman"/>
                <w:sz w:val="20"/>
              </w:rPr>
              <w:t>exceptionTo</w:t>
            </w:r>
            <w:r w:rsidR="000841AE">
              <w:rPr>
                <w:rFonts w:ascii="Times New Roman" w:hAnsi="Times New Roman" w:cs="Times New Roman"/>
                <w:sz w:val="20"/>
              </w:rPr>
              <w:t>_</w:t>
            </w:r>
            <w:r w:rsidR="000841AE" w:rsidRPr="00C3579C">
              <w:rPr>
                <w:rFonts w:ascii="Times New Roman" w:hAnsi="Times New Roman" w:cs="Times New Roman"/>
                <w:sz w:val="20"/>
              </w:rPr>
              <w:t>a</w:t>
            </w:r>
            <w:r w:rsidR="000841AE">
              <w:rPr>
                <w:rFonts w:ascii="Times New Roman" w:hAnsi="Times New Roman" w:cs="Times New Roman"/>
                <w:sz w:val="20"/>
              </w:rPr>
              <w:t>_</w:t>
            </w:r>
            <w:r w:rsidR="00515109" w:rsidRPr="00C3579C">
              <w:rPr>
                <w:rFonts w:ascii="Times New Roman" w:hAnsi="Times New Roman" w:cs="Times New Roman"/>
                <w:sz w:val="20"/>
              </w:rPr>
              <w:t>i</w:t>
            </w:r>
            <w:r w:rsidR="00515109" w:rsidRPr="000841A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15109" w:rsidRPr="00595E17">
              <w:rPr>
                <w:rFonts w:ascii="Cambria Math" w:hAnsi="Cambria Math" w:cs="Cambria Math"/>
                <w:b/>
                <w:bCs/>
                <w:color w:val="00B0F0"/>
                <w:sz w:val="20"/>
              </w:rPr>
              <w:t>≫</w:t>
            </w:r>
            <w:r w:rsidR="000841AE" w:rsidRPr="000841AE"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</w:rPr>
              <w:t>s</w:t>
            </w:r>
            <w:r w:rsidR="000841AE" w:rsidRPr="000841AE">
              <w:rPr>
                <w:rFonts w:ascii="Times New Roman" w:hAnsi="Times New Roman" w:cs="Times New Roman"/>
                <w:sz w:val="20"/>
              </w:rPr>
              <w:t>151A</w:t>
            </w:r>
            <w:r w:rsidR="000841AE">
              <w:rPr>
                <w:rFonts w:ascii="Times New Roman" w:hAnsi="Times New Roman" w:cs="Times New Roman"/>
                <w:sz w:val="20"/>
              </w:rPr>
              <w:t>_</w:t>
            </w:r>
            <w:r w:rsidR="000841AE" w:rsidRPr="000841AE">
              <w:rPr>
                <w:rFonts w:ascii="Times New Roman" w:hAnsi="Times New Roman" w:cs="Times New Roman"/>
                <w:sz w:val="20"/>
              </w:rPr>
              <w:t>4</w:t>
            </w:r>
            <w:r w:rsidR="000841AE">
              <w:rPr>
                <w:rFonts w:ascii="Times New Roman" w:hAnsi="Times New Roman" w:cs="Times New Roman"/>
                <w:sz w:val="20"/>
              </w:rPr>
              <w:t>_</w:t>
            </w:r>
            <w:r w:rsidR="000841AE" w:rsidRPr="000841AE">
              <w:rPr>
                <w:rFonts w:ascii="Times New Roman" w:hAnsi="Times New Roman" w:cs="Times New Roman"/>
                <w:sz w:val="20"/>
              </w:rPr>
              <w:t>a</w:t>
            </w:r>
            <w:r w:rsidR="000841AE">
              <w:rPr>
                <w:rFonts w:ascii="Times New Roman" w:hAnsi="Times New Roman" w:cs="Times New Roman"/>
                <w:sz w:val="20"/>
              </w:rPr>
              <w:t>_</w:t>
            </w:r>
            <w:r w:rsidR="000841AE" w:rsidRPr="000841AE">
              <w:rPr>
                <w:rFonts w:ascii="Times New Roman" w:hAnsi="Times New Roman" w:cs="Times New Roman"/>
                <w:sz w:val="20"/>
              </w:rPr>
              <w:t>i</w:t>
            </w:r>
          </w:p>
          <w:p w14:paraId="7C39DBEE" w14:textId="050755F8" w:rsidR="008F6EF6" w:rsidRPr="004607AE" w:rsidRDefault="009B1D0C" w:rsidP="00AB657E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BC505C">
              <w:rPr>
                <w:rFonts w:ascii="Times New Roman" w:hAnsi="Times New Roman" w:cs="Times New Roman"/>
                <w:sz w:val="20"/>
              </w:rPr>
              <w:t>151A_4_b_</w:t>
            </w:r>
            <w:r w:rsidR="00BC505C" w:rsidRPr="00C3579C">
              <w:rPr>
                <w:rFonts w:ascii="Times New Roman" w:hAnsi="Times New Roman" w:cs="Times New Roman"/>
                <w:sz w:val="20"/>
              </w:rPr>
              <w:t>exceptionTo</w:t>
            </w:r>
            <w:r w:rsidR="00BC505C">
              <w:rPr>
                <w:rFonts w:ascii="Times New Roman" w:hAnsi="Times New Roman" w:cs="Times New Roman"/>
                <w:sz w:val="20"/>
              </w:rPr>
              <w:t>_</w:t>
            </w:r>
            <w:r w:rsidR="00BC505C" w:rsidRPr="00C3579C">
              <w:rPr>
                <w:rFonts w:ascii="Times New Roman" w:hAnsi="Times New Roman" w:cs="Times New Roman"/>
                <w:sz w:val="20"/>
              </w:rPr>
              <w:t>a</w:t>
            </w:r>
            <w:r w:rsidR="00BC505C">
              <w:rPr>
                <w:rFonts w:ascii="Times New Roman" w:hAnsi="Times New Roman" w:cs="Times New Roman"/>
                <w:sz w:val="20"/>
              </w:rPr>
              <w:t>_</w:t>
            </w:r>
            <w:r w:rsidR="00BC505C" w:rsidRPr="00C3579C">
              <w:rPr>
                <w:rFonts w:ascii="Times New Roman" w:hAnsi="Times New Roman" w:cs="Times New Roman"/>
                <w:sz w:val="20"/>
              </w:rPr>
              <w:t>i</w:t>
            </w:r>
            <w:r w:rsidR="00BC505C">
              <w:rPr>
                <w:rFonts w:ascii="Times New Roman" w:hAnsi="Times New Roman" w:cs="Times New Roman"/>
                <w:sz w:val="20"/>
              </w:rPr>
              <w:t xml:space="preserve">i </w:t>
            </w:r>
            <w:r w:rsidR="00BC505C" w:rsidRPr="00595E17">
              <w:rPr>
                <w:rFonts w:ascii="Cambria Math" w:hAnsi="Cambria Math" w:cs="Cambria Math"/>
                <w:b/>
                <w:bCs/>
                <w:color w:val="00B0F0"/>
                <w:sz w:val="20"/>
              </w:rPr>
              <w:t>≫</w:t>
            </w:r>
            <w:r w:rsidR="00BC505C" w:rsidRPr="000841AE"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</w:rPr>
              <w:t>s</w:t>
            </w:r>
            <w:r w:rsidR="00BC505C" w:rsidRPr="000841AE">
              <w:rPr>
                <w:rFonts w:ascii="Times New Roman" w:hAnsi="Times New Roman" w:cs="Times New Roman"/>
                <w:sz w:val="20"/>
              </w:rPr>
              <w:t>151A</w:t>
            </w:r>
            <w:r w:rsidR="00BC505C">
              <w:rPr>
                <w:rFonts w:ascii="Times New Roman" w:hAnsi="Times New Roman" w:cs="Times New Roman"/>
                <w:sz w:val="20"/>
              </w:rPr>
              <w:t>_</w:t>
            </w:r>
            <w:r w:rsidR="00BC505C" w:rsidRPr="000841AE">
              <w:rPr>
                <w:rFonts w:ascii="Times New Roman" w:hAnsi="Times New Roman" w:cs="Times New Roman"/>
                <w:sz w:val="20"/>
              </w:rPr>
              <w:t>4</w:t>
            </w:r>
            <w:r w:rsidR="00BC505C">
              <w:rPr>
                <w:rFonts w:ascii="Times New Roman" w:hAnsi="Times New Roman" w:cs="Times New Roman"/>
                <w:sz w:val="20"/>
              </w:rPr>
              <w:t>_</w:t>
            </w:r>
            <w:r w:rsidR="00BC505C" w:rsidRPr="000841AE">
              <w:rPr>
                <w:rFonts w:ascii="Times New Roman" w:hAnsi="Times New Roman" w:cs="Times New Roman"/>
                <w:sz w:val="20"/>
              </w:rPr>
              <w:t>a</w:t>
            </w:r>
            <w:r w:rsidR="00BC505C">
              <w:rPr>
                <w:rFonts w:ascii="Times New Roman" w:hAnsi="Times New Roman" w:cs="Times New Roman"/>
                <w:sz w:val="20"/>
              </w:rPr>
              <w:t>_</w:t>
            </w:r>
            <w:r w:rsidR="00BC505C" w:rsidRPr="000841AE">
              <w:rPr>
                <w:rFonts w:ascii="Times New Roman" w:hAnsi="Times New Roman" w:cs="Times New Roman"/>
                <w:sz w:val="20"/>
              </w:rPr>
              <w:t>i</w:t>
            </w:r>
            <w:r w:rsidR="00BC505C">
              <w:rPr>
                <w:rFonts w:ascii="Times New Roman" w:hAnsi="Times New Roman" w:cs="Times New Roman"/>
                <w:sz w:val="20"/>
              </w:rPr>
              <w:t>i</w:t>
            </w:r>
          </w:p>
          <w:p w14:paraId="7F147E42" w14:textId="728AFD7B" w:rsidR="00AB657E" w:rsidRPr="004607AE" w:rsidRDefault="00AB657E" w:rsidP="00AF0717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9B961C8" w14:textId="77777777" w:rsidR="008005B8" w:rsidRDefault="008005B8"/>
    <w:p w14:paraId="31475055" w14:textId="17E18E12" w:rsidR="003E4AF8" w:rsidRDefault="003E4AF8"/>
    <w:p w14:paraId="4313FD10" w14:textId="77777777" w:rsidR="003E4AF8" w:rsidRDefault="003E4AF8"/>
    <w:sectPr w:rsidR="003E4A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TKxNDe3NLUwsTBU0lEKTi0uzszPAykwNKgFAJ87v3stAAAA"/>
  </w:docVars>
  <w:rsids>
    <w:rsidRoot w:val="00EE4D4D"/>
    <w:rsid w:val="00001C1F"/>
    <w:rsid w:val="000104EE"/>
    <w:rsid w:val="00023ADE"/>
    <w:rsid w:val="00023C6E"/>
    <w:rsid w:val="00030369"/>
    <w:rsid w:val="00032FCD"/>
    <w:rsid w:val="00033357"/>
    <w:rsid w:val="00045DE2"/>
    <w:rsid w:val="00066FC7"/>
    <w:rsid w:val="000841AE"/>
    <w:rsid w:val="00087D44"/>
    <w:rsid w:val="000906F7"/>
    <w:rsid w:val="000D05C1"/>
    <w:rsid w:val="000E455A"/>
    <w:rsid w:val="00127F4A"/>
    <w:rsid w:val="00145FC4"/>
    <w:rsid w:val="0016582C"/>
    <w:rsid w:val="00166961"/>
    <w:rsid w:val="00167C81"/>
    <w:rsid w:val="00171A3A"/>
    <w:rsid w:val="00196755"/>
    <w:rsid w:val="001A3984"/>
    <w:rsid w:val="0021510A"/>
    <w:rsid w:val="00235840"/>
    <w:rsid w:val="00252E59"/>
    <w:rsid w:val="002638AB"/>
    <w:rsid w:val="00272479"/>
    <w:rsid w:val="002725DC"/>
    <w:rsid w:val="00275372"/>
    <w:rsid w:val="002917DD"/>
    <w:rsid w:val="002D61B3"/>
    <w:rsid w:val="002E7B3B"/>
    <w:rsid w:val="002F09DD"/>
    <w:rsid w:val="002F6A05"/>
    <w:rsid w:val="00327B15"/>
    <w:rsid w:val="00332861"/>
    <w:rsid w:val="003328F0"/>
    <w:rsid w:val="00335EE6"/>
    <w:rsid w:val="00341983"/>
    <w:rsid w:val="0035004B"/>
    <w:rsid w:val="00366FC7"/>
    <w:rsid w:val="00385B98"/>
    <w:rsid w:val="00392FD9"/>
    <w:rsid w:val="003C201B"/>
    <w:rsid w:val="003E4AF8"/>
    <w:rsid w:val="004272F0"/>
    <w:rsid w:val="0044075B"/>
    <w:rsid w:val="00450686"/>
    <w:rsid w:val="004607AE"/>
    <w:rsid w:val="00486320"/>
    <w:rsid w:val="004A2593"/>
    <w:rsid w:val="004A7010"/>
    <w:rsid w:val="004C50C4"/>
    <w:rsid w:val="004D0E39"/>
    <w:rsid w:val="004D37D5"/>
    <w:rsid w:val="004D5C51"/>
    <w:rsid w:val="004D6E91"/>
    <w:rsid w:val="00515109"/>
    <w:rsid w:val="005477DC"/>
    <w:rsid w:val="00571449"/>
    <w:rsid w:val="00574096"/>
    <w:rsid w:val="00585E85"/>
    <w:rsid w:val="00595E17"/>
    <w:rsid w:val="005A4DBB"/>
    <w:rsid w:val="005C4F2A"/>
    <w:rsid w:val="005D1931"/>
    <w:rsid w:val="005F4C95"/>
    <w:rsid w:val="0065746E"/>
    <w:rsid w:val="00680B3A"/>
    <w:rsid w:val="006A47CE"/>
    <w:rsid w:val="006A7B25"/>
    <w:rsid w:val="006C55B6"/>
    <w:rsid w:val="006D0BB0"/>
    <w:rsid w:val="006D567D"/>
    <w:rsid w:val="006E6330"/>
    <w:rsid w:val="006E760D"/>
    <w:rsid w:val="007046F4"/>
    <w:rsid w:val="00714F6E"/>
    <w:rsid w:val="007234EA"/>
    <w:rsid w:val="00732168"/>
    <w:rsid w:val="007321C5"/>
    <w:rsid w:val="007553B6"/>
    <w:rsid w:val="007A4EF4"/>
    <w:rsid w:val="007D071B"/>
    <w:rsid w:val="007D0A43"/>
    <w:rsid w:val="007D7BD0"/>
    <w:rsid w:val="008005B8"/>
    <w:rsid w:val="00845DCB"/>
    <w:rsid w:val="00845E78"/>
    <w:rsid w:val="00851053"/>
    <w:rsid w:val="00864F6C"/>
    <w:rsid w:val="008A14B5"/>
    <w:rsid w:val="008C3EC6"/>
    <w:rsid w:val="008E1F5E"/>
    <w:rsid w:val="008F6EF6"/>
    <w:rsid w:val="00900B8E"/>
    <w:rsid w:val="00904174"/>
    <w:rsid w:val="00916D73"/>
    <w:rsid w:val="0092553D"/>
    <w:rsid w:val="009357A3"/>
    <w:rsid w:val="009459BC"/>
    <w:rsid w:val="0094746C"/>
    <w:rsid w:val="00960EA6"/>
    <w:rsid w:val="00966A71"/>
    <w:rsid w:val="009B1D0C"/>
    <w:rsid w:val="009B2AD5"/>
    <w:rsid w:val="00A30FCF"/>
    <w:rsid w:val="00A346A2"/>
    <w:rsid w:val="00A34C49"/>
    <w:rsid w:val="00A73910"/>
    <w:rsid w:val="00A772BE"/>
    <w:rsid w:val="00A807EE"/>
    <w:rsid w:val="00A8110C"/>
    <w:rsid w:val="00A824B0"/>
    <w:rsid w:val="00A94861"/>
    <w:rsid w:val="00A96316"/>
    <w:rsid w:val="00AB2E8F"/>
    <w:rsid w:val="00AB5E36"/>
    <w:rsid w:val="00AB657E"/>
    <w:rsid w:val="00AC2DFC"/>
    <w:rsid w:val="00AF0717"/>
    <w:rsid w:val="00AF4DCF"/>
    <w:rsid w:val="00B04508"/>
    <w:rsid w:val="00B215B8"/>
    <w:rsid w:val="00B43B84"/>
    <w:rsid w:val="00B45B4A"/>
    <w:rsid w:val="00B51414"/>
    <w:rsid w:val="00B66036"/>
    <w:rsid w:val="00B675EE"/>
    <w:rsid w:val="00B71063"/>
    <w:rsid w:val="00B7693D"/>
    <w:rsid w:val="00B816E6"/>
    <w:rsid w:val="00B86A67"/>
    <w:rsid w:val="00B92FD1"/>
    <w:rsid w:val="00BC4167"/>
    <w:rsid w:val="00BC505C"/>
    <w:rsid w:val="00BD1171"/>
    <w:rsid w:val="00BE1427"/>
    <w:rsid w:val="00BF7E0C"/>
    <w:rsid w:val="00C056E7"/>
    <w:rsid w:val="00C3579C"/>
    <w:rsid w:val="00C57EAF"/>
    <w:rsid w:val="00C6294C"/>
    <w:rsid w:val="00C8033C"/>
    <w:rsid w:val="00C84388"/>
    <w:rsid w:val="00C844C5"/>
    <w:rsid w:val="00C910D6"/>
    <w:rsid w:val="00CD7181"/>
    <w:rsid w:val="00CE2D92"/>
    <w:rsid w:val="00CE3F59"/>
    <w:rsid w:val="00CF5F15"/>
    <w:rsid w:val="00D0018D"/>
    <w:rsid w:val="00D048A0"/>
    <w:rsid w:val="00D35BC4"/>
    <w:rsid w:val="00D81590"/>
    <w:rsid w:val="00D853D2"/>
    <w:rsid w:val="00DF28DF"/>
    <w:rsid w:val="00E211AB"/>
    <w:rsid w:val="00E24285"/>
    <w:rsid w:val="00E25115"/>
    <w:rsid w:val="00E667BB"/>
    <w:rsid w:val="00E75BFC"/>
    <w:rsid w:val="00EA4867"/>
    <w:rsid w:val="00EA6BFB"/>
    <w:rsid w:val="00EA6F7E"/>
    <w:rsid w:val="00EB2D58"/>
    <w:rsid w:val="00EC0903"/>
    <w:rsid w:val="00ED18EF"/>
    <w:rsid w:val="00EE4D4D"/>
    <w:rsid w:val="00F041A0"/>
    <w:rsid w:val="00F43FE9"/>
    <w:rsid w:val="00F47B81"/>
    <w:rsid w:val="00F53B9C"/>
    <w:rsid w:val="00F6044C"/>
    <w:rsid w:val="00F60450"/>
    <w:rsid w:val="00F64838"/>
    <w:rsid w:val="00F805EA"/>
    <w:rsid w:val="00F94631"/>
    <w:rsid w:val="00FC6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5FA94080"/>
  <w15:chartTrackingRefBased/>
  <w15:docId w15:val="{4EF365D5-546D-4DA5-841F-D535F1BF1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4DB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0E39"/>
    <w:rPr>
      <w:color w:val="0000FF"/>
      <w:u w:val="single"/>
    </w:rPr>
  </w:style>
  <w:style w:type="paragraph" w:customStyle="1" w:styleId="headingparagraph">
    <w:name w:val="heading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name">
    <w:name w:val="headingname"/>
    <w:basedOn w:val="DefaultParagraphFont"/>
    <w:rsid w:val="004D0E39"/>
  </w:style>
  <w:style w:type="paragraph" w:customStyle="1" w:styleId="leftparagraph">
    <w:name w:val="left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note">
    <w:name w:val="note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teheadingname">
    <w:name w:val="noteheadingname"/>
    <w:basedOn w:val="DefaultParagraphFont"/>
    <w:rsid w:val="004D0E39"/>
  </w:style>
  <w:style w:type="character" w:customStyle="1" w:styleId="listnumber">
    <w:name w:val="listnumber"/>
    <w:basedOn w:val="DefaultParagraphFont"/>
    <w:rsid w:val="004D0E39"/>
  </w:style>
  <w:style w:type="paragraph" w:customStyle="1" w:styleId="PhDFigureCaption">
    <w:name w:val="PhD Figure Caption"/>
    <w:next w:val="Normal"/>
    <w:link w:val="PhDFigureCaptionCharChar"/>
    <w:qFormat/>
    <w:rsid w:val="00D853D2"/>
    <w:pPr>
      <w:spacing w:before="120" w:after="240" w:line="240" w:lineRule="auto"/>
      <w:jc w:val="center"/>
    </w:pPr>
    <w:rPr>
      <w:rFonts w:ascii="Times New Roman" w:eastAsia="Times New Roman" w:hAnsi="Times New Roman" w:cs="Times New Roman"/>
      <w:sz w:val="20"/>
    </w:rPr>
  </w:style>
  <w:style w:type="character" w:customStyle="1" w:styleId="PhDFigureCaptionCharChar">
    <w:name w:val="PhD Figure Caption Char Char"/>
    <w:basedOn w:val="DefaultParagraphFont"/>
    <w:link w:val="PhDFigureCaption"/>
    <w:rsid w:val="00D853D2"/>
    <w:rPr>
      <w:rFonts w:ascii="Times New Roman" w:eastAsia="Times New Roman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legislation.qld.gov.au/view/html/inforce/current/sl-2009-01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4</Pages>
  <Words>1265</Words>
  <Characters>7215</Characters>
  <Application>Microsoft Office Word</Application>
  <DocSecurity>0</DocSecurity>
  <Lines>60</Lines>
  <Paragraphs>16</Paragraphs>
  <ScaleCrop>false</ScaleCrop>
  <Company/>
  <LinksUpToDate>false</LinksUpToDate>
  <CharactersWithSpaces>8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182</cp:revision>
  <dcterms:created xsi:type="dcterms:W3CDTF">2021-11-28T05:54:00Z</dcterms:created>
  <dcterms:modified xsi:type="dcterms:W3CDTF">2022-01-05T11:08:00Z</dcterms:modified>
</cp:coreProperties>
</file>